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B7644A" w14:textId="77777777" w:rsidR="005D1554" w:rsidRPr="0044522D" w:rsidRDefault="005D1554" w:rsidP="005D1554">
      <w:pPr>
        <w:pStyle w:val="ProjectName"/>
        <w:outlineLvl w:val="0"/>
        <w:rPr>
          <w:rFonts w:ascii="Times New Roman" w:hAnsi="Times New Roman"/>
        </w:rPr>
      </w:pPr>
      <w:r w:rsidRPr="0044522D">
        <w:rPr>
          <w:rFonts w:ascii="Times New Roman" w:hAnsi="Times New Roman"/>
        </w:rPr>
        <w:t>letter o</w:t>
      </w:r>
      <w:bookmarkStart w:id="0" w:name="_GoBack"/>
      <w:bookmarkEnd w:id="0"/>
      <w:r w:rsidRPr="0044522D">
        <w:rPr>
          <w:rFonts w:ascii="Times New Roman" w:hAnsi="Times New Roman"/>
        </w:rPr>
        <w:t>f credit</w:t>
      </w:r>
    </w:p>
    <w:p w14:paraId="678F1C42" w14:textId="77777777" w:rsidR="005D1554" w:rsidRPr="0044522D" w:rsidRDefault="005D1554" w:rsidP="005D1554">
      <w:pPr>
        <w:pStyle w:val="BodyText"/>
        <w:rPr>
          <w:rFonts w:ascii="Times New Roman" w:hAnsi="Times New Roman"/>
        </w:rPr>
      </w:pPr>
    </w:p>
    <w:p w14:paraId="783C04B6" w14:textId="77777777" w:rsidR="005D1554" w:rsidRPr="0044522D" w:rsidRDefault="005D1554" w:rsidP="005D1554">
      <w:pPr>
        <w:pStyle w:val="BodyText"/>
        <w:rPr>
          <w:rFonts w:ascii="Times New Roman" w:hAnsi="Times New Roman"/>
        </w:rPr>
      </w:pPr>
      <w:r w:rsidRPr="0044522D">
        <w:rPr>
          <w:rFonts w:ascii="Times New Roman" w:hAnsi="Times New Roman"/>
          <w:b/>
        </w:rPr>
        <w:t xml:space="preserve">TO   </w:t>
      </w:r>
      <w:r w:rsidRPr="0044522D">
        <w:rPr>
          <w:rFonts w:ascii="Times New Roman" w:hAnsi="Times New Roman"/>
        </w:rPr>
        <w:t>:</w:t>
      </w:r>
      <w:r w:rsidRPr="0044522D">
        <w:rPr>
          <w:rFonts w:ascii="Times New Roman" w:hAnsi="Times New Roman"/>
        </w:rPr>
        <w:tab/>
        <w:t xml:space="preserve">The </w:t>
      </w:r>
      <w:r w:rsidR="00F95378" w:rsidRPr="0044522D">
        <w:rPr>
          <w:rFonts w:ascii="Times New Roman" w:hAnsi="Times New Roman"/>
        </w:rPr>
        <w:t>Communications</w:t>
      </w:r>
      <w:r w:rsidRPr="0044522D">
        <w:rPr>
          <w:rFonts w:ascii="Times New Roman" w:hAnsi="Times New Roman"/>
        </w:rPr>
        <w:t xml:space="preserve"> Authority </w:t>
      </w:r>
      <w:r w:rsidR="006B0794" w:rsidRPr="0044522D">
        <w:rPr>
          <w:rFonts w:ascii="Times New Roman" w:hAnsi="Times New Roman"/>
        </w:rPr>
        <w:t>(the “</w:t>
      </w:r>
      <w:r w:rsidR="006B0794" w:rsidRPr="0044522D">
        <w:rPr>
          <w:rFonts w:ascii="Times New Roman" w:hAnsi="Times New Roman"/>
          <w:b/>
        </w:rPr>
        <w:t>Beneficiary</w:t>
      </w:r>
      <w:r w:rsidR="006B0794" w:rsidRPr="0044522D">
        <w:rPr>
          <w:rFonts w:ascii="Times New Roman" w:hAnsi="Times New Roman"/>
        </w:rPr>
        <w:t>”)</w:t>
      </w:r>
    </w:p>
    <w:p w14:paraId="318DBA2C" w14:textId="77777777" w:rsidR="005D1554" w:rsidRPr="0044522D" w:rsidRDefault="005D1554" w:rsidP="005D1554">
      <w:pPr>
        <w:pStyle w:val="BodyText"/>
        <w:ind w:left="480" w:firstLine="480"/>
        <w:rPr>
          <w:rFonts w:ascii="Times New Roman" w:hAnsi="Times New Roman"/>
        </w:rPr>
      </w:pPr>
      <w:r w:rsidRPr="0044522D">
        <w:rPr>
          <w:rFonts w:ascii="Times New Roman" w:hAnsi="Times New Roman"/>
        </w:rPr>
        <w:t xml:space="preserve">The Office of the </w:t>
      </w:r>
      <w:r w:rsidR="00F95378" w:rsidRPr="0044522D">
        <w:rPr>
          <w:rFonts w:ascii="Times New Roman" w:hAnsi="Times New Roman"/>
        </w:rPr>
        <w:t>Communications</w:t>
      </w:r>
      <w:r w:rsidRPr="0044522D">
        <w:rPr>
          <w:rFonts w:ascii="Times New Roman" w:hAnsi="Times New Roman"/>
        </w:rPr>
        <w:t xml:space="preserve"> Authority</w:t>
      </w:r>
    </w:p>
    <w:p w14:paraId="252BEDCC" w14:textId="77777777" w:rsidR="005D1554" w:rsidRPr="0044522D" w:rsidRDefault="005D1554" w:rsidP="005D1554">
      <w:pPr>
        <w:pStyle w:val="BodyText"/>
        <w:rPr>
          <w:rFonts w:ascii="Times New Roman" w:hAnsi="Times New Roman"/>
        </w:rPr>
      </w:pPr>
      <w:r w:rsidRPr="0044522D">
        <w:rPr>
          <w:rFonts w:ascii="Times New Roman" w:hAnsi="Times New Roman"/>
        </w:rPr>
        <w:tab/>
      </w:r>
      <w:r w:rsidRPr="0044522D">
        <w:rPr>
          <w:rFonts w:ascii="Times New Roman" w:hAnsi="Times New Roman"/>
        </w:rPr>
        <w:tab/>
        <w:t>29</w:t>
      </w:r>
      <w:r w:rsidRPr="0044522D">
        <w:rPr>
          <w:rFonts w:ascii="Times New Roman" w:hAnsi="Times New Roman"/>
          <w:vertAlign w:val="superscript"/>
        </w:rPr>
        <w:t>th</w:t>
      </w:r>
      <w:r w:rsidRPr="0044522D">
        <w:rPr>
          <w:rFonts w:ascii="Times New Roman" w:hAnsi="Times New Roman"/>
        </w:rPr>
        <w:t xml:space="preserve"> Floor, Wu Chung House</w:t>
      </w:r>
    </w:p>
    <w:p w14:paraId="214E6D59" w14:textId="77777777" w:rsidR="005D1554" w:rsidRPr="0044522D" w:rsidRDefault="005D1554" w:rsidP="005D1554">
      <w:pPr>
        <w:pStyle w:val="BodyText"/>
        <w:rPr>
          <w:rFonts w:ascii="Times New Roman" w:hAnsi="Times New Roman"/>
        </w:rPr>
      </w:pPr>
      <w:r w:rsidRPr="0044522D">
        <w:rPr>
          <w:rFonts w:ascii="Times New Roman" w:hAnsi="Times New Roman"/>
        </w:rPr>
        <w:tab/>
      </w:r>
      <w:r w:rsidRPr="0044522D">
        <w:rPr>
          <w:rFonts w:ascii="Times New Roman" w:hAnsi="Times New Roman"/>
        </w:rPr>
        <w:tab/>
        <w:t>213 Queen’s Road East</w:t>
      </w:r>
    </w:p>
    <w:p w14:paraId="58C5B8B0" w14:textId="77777777" w:rsidR="005D1554" w:rsidRPr="0044522D" w:rsidRDefault="005D1554" w:rsidP="005D1554">
      <w:pPr>
        <w:pStyle w:val="BodyText"/>
        <w:rPr>
          <w:rFonts w:ascii="Times New Roman" w:hAnsi="Times New Roman"/>
        </w:rPr>
      </w:pPr>
      <w:r w:rsidRPr="0044522D">
        <w:rPr>
          <w:rFonts w:ascii="Times New Roman" w:hAnsi="Times New Roman"/>
        </w:rPr>
        <w:tab/>
      </w:r>
      <w:r w:rsidRPr="0044522D">
        <w:rPr>
          <w:rFonts w:ascii="Times New Roman" w:hAnsi="Times New Roman"/>
        </w:rPr>
        <w:tab/>
      </w:r>
      <w:proofErr w:type="spellStart"/>
      <w:r w:rsidRPr="0044522D">
        <w:rPr>
          <w:rFonts w:ascii="Times New Roman" w:hAnsi="Times New Roman"/>
        </w:rPr>
        <w:t>Wanchai</w:t>
      </w:r>
      <w:proofErr w:type="spellEnd"/>
    </w:p>
    <w:p w14:paraId="344B0B1C" w14:textId="77777777" w:rsidR="005D1554" w:rsidRPr="0044522D" w:rsidRDefault="005D1554" w:rsidP="005D1554">
      <w:pPr>
        <w:pStyle w:val="BodyText"/>
        <w:rPr>
          <w:rFonts w:ascii="Times New Roman" w:hAnsi="Times New Roman"/>
        </w:rPr>
      </w:pPr>
      <w:r w:rsidRPr="0044522D">
        <w:rPr>
          <w:rFonts w:ascii="Times New Roman" w:hAnsi="Times New Roman"/>
        </w:rPr>
        <w:tab/>
      </w:r>
      <w:r w:rsidRPr="0044522D">
        <w:rPr>
          <w:rFonts w:ascii="Times New Roman" w:hAnsi="Times New Roman"/>
        </w:rPr>
        <w:tab/>
        <w:t xml:space="preserve">Hong Kong </w:t>
      </w:r>
    </w:p>
    <w:p w14:paraId="3DF5FC7A" w14:textId="77777777" w:rsidR="005D1554" w:rsidRPr="0044522D" w:rsidRDefault="005D1554" w:rsidP="005D1554">
      <w:pPr>
        <w:pStyle w:val="BodyText"/>
        <w:rPr>
          <w:rFonts w:ascii="Times New Roman" w:hAnsi="Times New Roman"/>
        </w:rPr>
      </w:pPr>
    </w:p>
    <w:p w14:paraId="20E39CDA" w14:textId="77777777" w:rsidR="005D1554" w:rsidRPr="0044522D" w:rsidRDefault="005D1554" w:rsidP="005D1554">
      <w:pPr>
        <w:pStyle w:val="BodyText"/>
        <w:rPr>
          <w:rFonts w:ascii="Times New Roman" w:hAnsi="Times New Roman"/>
        </w:rPr>
      </w:pPr>
      <w:r w:rsidRPr="0044522D">
        <w:rPr>
          <w:rFonts w:ascii="Times New Roman" w:hAnsi="Times New Roman"/>
          <w:b/>
        </w:rPr>
        <w:t>FROM</w:t>
      </w:r>
      <w:r w:rsidRPr="0044522D">
        <w:rPr>
          <w:rFonts w:ascii="Times New Roman" w:hAnsi="Times New Roman"/>
        </w:rPr>
        <w:t xml:space="preserve"> :</w:t>
      </w:r>
      <w:r w:rsidRPr="0044522D">
        <w:rPr>
          <w:rFonts w:ascii="Times New Roman" w:hAnsi="Times New Roman"/>
        </w:rPr>
        <w:tab/>
        <w:t>[</w:t>
      </w:r>
      <w:r w:rsidRPr="0044522D">
        <w:rPr>
          <w:rFonts w:ascii="Times New Roman" w:hAnsi="Times New Roman"/>
          <w:i/>
        </w:rPr>
        <w:t>Name and address of issuing bank</w:t>
      </w:r>
      <w:r w:rsidRPr="0044522D">
        <w:rPr>
          <w:rFonts w:ascii="Times New Roman" w:hAnsi="Times New Roman"/>
        </w:rPr>
        <w:t>] (the “</w:t>
      </w:r>
      <w:r w:rsidRPr="0044522D">
        <w:rPr>
          <w:rFonts w:ascii="Times New Roman" w:hAnsi="Times New Roman"/>
          <w:b/>
        </w:rPr>
        <w:t>Issuing Bank</w:t>
      </w:r>
      <w:r w:rsidRPr="0044522D">
        <w:rPr>
          <w:rFonts w:ascii="Times New Roman" w:hAnsi="Times New Roman"/>
        </w:rPr>
        <w:t>”)</w:t>
      </w:r>
    </w:p>
    <w:p w14:paraId="57052A71" w14:textId="77777777" w:rsidR="005D1554" w:rsidRPr="0044522D" w:rsidRDefault="005D1554" w:rsidP="005D1554">
      <w:pPr>
        <w:pStyle w:val="BodyText"/>
        <w:rPr>
          <w:rFonts w:ascii="Times New Roman" w:hAnsi="Times New Roman"/>
        </w:rPr>
      </w:pPr>
    </w:p>
    <w:p w14:paraId="7C3A0352" w14:textId="38CDFD9D" w:rsidR="005D1554" w:rsidRPr="0044522D" w:rsidRDefault="005D1554" w:rsidP="005D1554">
      <w:pPr>
        <w:pStyle w:val="BodyText"/>
        <w:rPr>
          <w:rFonts w:ascii="Times New Roman" w:hAnsi="Times New Roman"/>
        </w:rPr>
      </w:pPr>
      <w:r w:rsidRPr="0044522D">
        <w:rPr>
          <w:rFonts w:ascii="Times New Roman" w:hAnsi="Times New Roman"/>
          <w:b/>
        </w:rPr>
        <w:t xml:space="preserve">DATE </w:t>
      </w:r>
      <w:r w:rsidRPr="0044522D">
        <w:rPr>
          <w:rFonts w:ascii="Times New Roman" w:hAnsi="Times New Roman"/>
        </w:rPr>
        <w:t>:</w:t>
      </w:r>
      <w:r w:rsidRPr="0044522D">
        <w:rPr>
          <w:rFonts w:ascii="Times New Roman" w:hAnsi="Times New Roman"/>
        </w:rPr>
        <w:tab/>
      </w:r>
      <w:r w:rsidR="00810F23" w:rsidRPr="0044522D">
        <w:rPr>
          <w:rFonts w:ascii="Times New Roman" w:hAnsi="Times New Roman"/>
        </w:rPr>
        <w:t>[</w:t>
      </w:r>
      <w:r w:rsidR="00810F23" w:rsidRPr="0044522D">
        <w:rPr>
          <w:rFonts w:ascii="Times New Roman" w:hAnsi="Times New Roman"/>
        </w:rPr>
        <w:tab/>
      </w:r>
      <w:r w:rsidR="00810F23" w:rsidRPr="0044522D">
        <w:rPr>
          <w:rFonts w:ascii="Times New Roman" w:hAnsi="Times New Roman"/>
        </w:rPr>
        <w:tab/>
        <w:t xml:space="preserve"> </w:t>
      </w:r>
      <w:r w:rsidR="00675FC8">
        <w:rPr>
          <w:rFonts w:ascii="Times New Roman" w:hAnsi="Times New Roman"/>
        </w:rPr>
        <w:t>2019</w:t>
      </w:r>
      <w:r w:rsidR="00583447" w:rsidRPr="0044522D">
        <w:rPr>
          <w:rFonts w:ascii="Times New Roman" w:hAnsi="Times New Roman"/>
        </w:rPr>
        <w:t>]</w:t>
      </w:r>
      <w:r w:rsidR="00810F23" w:rsidRPr="0044522D">
        <w:rPr>
          <w:rFonts w:ascii="Times New Roman" w:hAnsi="Times New Roman"/>
        </w:rPr>
        <w:t xml:space="preserve"> </w:t>
      </w:r>
    </w:p>
    <w:p w14:paraId="589E4B90" w14:textId="77777777" w:rsidR="005D1554" w:rsidRPr="0044522D" w:rsidRDefault="005D1554" w:rsidP="005D1554">
      <w:pPr>
        <w:pStyle w:val="BodyText"/>
        <w:jc w:val="left"/>
        <w:rPr>
          <w:rFonts w:ascii="Times New Roman" w:hAnsi="Times New Roman"/>
        </w:rPr>
      </w:pPr>
    </w:p>
    <w:p w14:paraId="4BC5A702" w14:textId="510947D1" w:rsidR="005D1554" w:rsidRPr="0044522D" w:rsidRDefault="005D1554" w:rsidP="005D1554">
      <w:pPr>
        <w:pStyle w:val="BodyText"/>
        <w:rPr>
          <w:rFonts w:ascii="Times New Roman" w:hAnsi="Times New Roman"/>
        </w:rPr>
      </w:pPr>
      <w:r w:rsidRPr="0044522D">
        <w:rPr>
          <w:rFonts w:ascii="Times New Roman" w:hAnsi="Times New Roman"/>
        </w:rPr>
        <w:t>The Issuing Bank issues this irrevocable standby letter of credit in the favour of the Beneficiary on the following terms on the application and request of [</w:t>
      </w:r>
      <w:r w:rsidRPr="0044522D">
        <w:rPr>
          <w:rFonts w:ascii="Times New Roman" w:hAnsi="Times New Roman"/>
          <w:b/>
          <w:i/>
        </w:rPr>
        <w:t>Name of the Bidder</w:t>
      </w:r>
      <w:r w:rsidRPr="0044522D">
        <w:rPr>
          <w:rFonts w:ascii="Times New Roman" w:hAnsi="Times New Roman"/>
        </w:rPr>
        <w:t>]</w:t>
      </w:r>
      <w:r w:rsidR="00252EDD">
        <w:rPr>
          <w:rFonts w:ascii="Times New Roman" w:hAnsi="Times New Roman"/>
        </w:rPr>
        <w:t xml:space="preserve"> </w:t>
      </w:r>
      <w:r w:rsidRPr="0044522D">
        <w:rPr>
          <w:rFonts w:ascii="Times New Roman" w:hAnsi="Times New Roman"/>
        </w:rPr>
        <w:t>(the “</w:t>
      </w:r>
      <w:r w:rsidRPr="0044522D">
        <w:rPr>
          <w:rFonts w:ascii="Times New Roman" w:hAnsi="Times New Roman"/>
          <w:b/>
        </w:rPr>
        <w:t>Bidder</w:t>
      </w:r>
      <w:r w:rsidRPr="0044522D">
        <w:rPr>
          <w:rFonts w:ascii="Times New Roman" w:hAnsi="Times New Roman"/>
        </w:rPr>
        <w:t xml:space="preserve">”) pursuant to the </w:t>
      </w:r>
      <w:r w:rsidR="002436DD">
        <w:rPr>
          <w:rFonts w:ascii="Times New Roman" w:hAnsi="Times New Roman"/>
        </w:rPr>
        <w:t xml:space="preserve">notice dated 19 July 2019 for the auction in relation to the use of </w:t>
      </w:r>
      <w:r w:rsidR="0019737F">
        <w:rPr>
          <w:rFonts w:ascii="Times New Roman" w:hAnsi="Times New Roman"/>
        </w:rPr>
        <w:t xml:space="preserve">the </w:t>
      </w:r>
      <w:r w:rsidR="002436DD">
        <w:rPr>
          <w:rFonts w:ascii="Times New Roman" w:hAnsi="Times New Roman"/>
        </w:rPr>
        <w:t xml:space="preserve">frequency blocks in the 4.84 – 4.92 GHz band </w:t>
      </w:r>
      <w:r w:rsidRPr="0044522D">
        <w:rPr>
          <w:rFonts w:ascii="Times New Roman" w:hAnsi="Times New Roman"/>
        </w:rPr>
        <w:t xml:space="preserve">issued by the </w:t>
      </w:r>
      <w:r w:rsidR="00F95378" w:rsidRPr="0044522D">
        <w:rPr>
          <w:rFonts w:ascii="Times New Roman" w:hAnsi="Times New Roman"/>
        </w:rPr>
        <w:t>Communications</w:t>
      </w:r>
      <w:r w:rsidRPr="0044522D">
        <w:rPr>
          <w:rFonts w:ascii="Times New Roman" w:hAnsi="Times New Roman"/>
        </w:rPr>
        <w:t xml:space="preserve"> Authority </w:t>
      </w:r>
      <w:r w:rsidR="00CE0ECC" w:rsidRPr="0044522D">
        <w:rPr>
          <w:rFonts w:ascii="Times New Roman" w:hAnsi="Times New Roman"/>
        </w:rPr>
        <w:t>(the “</w:t>
      </w:r>
      <w:r w:rsidR="00CE0ECC" w:rsidRPr="0044522D">
        <w:rPr>
          <w:rFonts w:ascii="Times New Roman" w:hAnsi="Times New Roman"/>
          <w:b/>
        </w:rPr>
        <w:t>Notice</w:t>
      </w:r>
      <w:r w:rsidR="00CE0ECC" w:rsidRPr="0044522D">
        <w:rPr>
          <w:rFonts w:ascii="Times New Roman" w:hAnsi="Times New Roman"/>
        </w:rPr>
        <w:t xml:space="preserve">”) </w:t>
      </w:r>
      <w:r w:rsidRPr="0044522D">
        <w:rPr>
          <w:rFonts w:ascii="Times New Roman" w:hAnsi="Times New Roman"/>
        </w:rPr>
        <w:t xml:space="preserve">in exercise of the powers conferred by section 32I of the Telecommunications Ordinance (Cap. 106), </w:t>
      </w:r>
      <w:r w:rsidR="00EE33E8">
        <w:rPr>
          <w:rFonts w:ascii="Times New Roman" w:hAnsi="Times New Roman"/>
        </w:rPr>
        <w:t>the</w:t>
      </w:r>
      <w:r w:rsidR="00EE33E8" w:rsidRPr="00E56AFE">
        <w:rPr>
          <w:rFonts w:ascii="Times New Roman" w:hAnsi="Times New Roman"/>
        </w:rPr>
        <w:t xml:space="preserve"> </w:t>
      </w:r>
      <w:r w:rsidRPr="00AD56D2">
        <w:rPr>
          <w:rFonts w:ascii="Times New Roman" w:hAnsi="Times New Roman"/>
        </w:rPr>
        <w:t>Telecommunications (</w:t>
      </w:r>
      <w:r w:rsidR="00675FC8" w:rsidRPr="00AD56D2">
        <w:rPr>
          <w:rFonts w:ascii="Times New Roman" w:hAnsi="Times New Roman"/>
        </w:rPr>
        <w:t xml:space="preserve">Method for </w:t>
      </w:r>
      <w:r w:rsidRPr="00AD56D2">
        <w:rPr>
          <w:rFonts w:ascii="Times New Roman" w:hAnsi="Times New Roman"/>
        </w:rPr>
        <w:t>Determining Spectrum Utilization Fee</w:t>
      </w:r>
      <w:r w:rsidR="00675FC8" w:rsidRPr="00AD56D2">
        <w:rPr>
          <w:rFonts w:ascii="Times New Roman" w:hAnsi="Times New Roman"/>
        </w:rPr>
        <w:t xml:space="preserve">) (Spectrum </w:t>
      </w:r>
      <w:r w:rsidR="000E3623">
        <w:rPr>
          <w:rFonts w:ascii="Times New Roman" w:hAnsi="Times New Roman"/>
        </w:rPr>
        <w:t xml:space="preserve">for </w:t>
      </w:r>
      <w:r w:rsidRPr="00AD56D2">
        <w:rPr>
          <w:rFonts w:ascii="Times New Roman" w:hAnsi="Times New Roman"/>
        </w:rPr>
        <w:t xml:space="preserve">Auction) Regulation </w:t>
      </w:r>
      <w:r w:rsidR="00810F23" w:rsidRPr="00AD56D2">
        <w:rPr>
          <w:rFonts w:ascii="Times New Roman" w:hAnsi="Times New Roman"/>
        </w:rPr>
        <w:t>(Cap.</w:t>
      </w:r>
      <w:r w:rsidR="00593483" w:rsidRPr="00AD56D2">
        <w:rPr>
          <w:rFonts w:ascii="Times New Roman" w:hAnsi="Times New Roman"/>
        </w:rPr>
        <w:t xml:space="preserve"> </w:t>
      </w:r>
      <w:r w:rsidR="002C7BF7">
        <w:rPr>
          <w:rFonts w:ascii="Times New Roman" w:hAnsi="Times New Roman"/>
        </w:rPr>
        <w:t>106</w:t>
      </w:r>
      <w:r w:rsidR="00B1741B">
        <w:rPr>
          <w:rFonts w:ascii="Times New Roman" w:hAnsi="Times New Roman"/>
        </w:rPr>
        <w:t>AG</w:t>
      </w:r>
      <w:r w:rsidR="00810F23" w:rsidRPr="00AD56D2">
        <w:rPr>
          <w:rFonts w:ascii="Times New Roman" w:hAnsi="Times New Roman"/>
        </w:rPr>
        <w:t xml:space="preserve">) </w:t>
      </w:r>
      <w:r w:rsidRPr="00AD56D2">
        <w:rPr>
          <w:rFonts w:ascii="Times New Roman" w:hAnsi="Times New Roman"/>
        </w:rPr>
        <w:t>and all</w:t>
      </w:r>
      <w:r w:rsidRPr="0044522D">
        <w:rPr>
          <w:rFonts w:ascii="Times New Roman" w:hAnsi="Times New Roman"/>
        </w:rPr>
        <w:t xml:space="preserve"> other powers enabling </w:t>
      </w:r>
      <w:r w:rsidR="003F353A" w:rsidRPr="0044522D">
        <w:rPr>
          <w:rFonts w:ascii="Times New Roman" w:hAnsi="Times New Roman"/>
        </w:rPr>
        <w:t xml:space="preserve">it </w:t>
      </w:r>
      <w:r w:rsidRPr="0044522D">
        <w:rPr>
          <w:rFonts w:ascii="Times New Roman" w:hAnsi="Times New Roman"/>
        </w:rPr>
        <w:t>to specify the terms and conditions of the auction and payment of the spectrum utilization fees.</w:t>
      </w:r>
    </w:p>
    <w:p w14:paraId="78A4CD71" w14:textId="77777777" w:rsidR="005D1554" w:rsidRPr="0044522D" w:rsidRDefault="005D1554" w:rsidP="005D1554">
      <w:pPr>
        <w:pStyle w:val="BodyText"/>
        <w:jc w:val="center"/>
        <w:rPr>
          <w:rFonts w:ascii="Times New Roman" w:hAnsi="Times New Roman"/>
        </w:rPr>
      </w:pPr>
    </w:p>
    <w:p w14:paraId="656A6075" w14:textId="77777777" w:rsidR="005D1554" w:rsidRPr="0044522D" w:rsidRDefault="005D1554" w:rsidP="005D1554">
      <w:pPr>
        <w:pStyle w:val="BodyText"/>
        <w:jc w:val="center"/>
        <w:rPr>
          <w:rFonts w:ascii="Times New Roman" w:hAnsi="Times New Roman"/>
        </w:rPr>
      </w:pPr>
      <w:r w:rsidRPr="0044522D">
        <w:rPr>
          <w:rFonts w:ascii="Times New Roman" w:hAnsi="Times New Roman"/>
        </w:rPr>
        <w:t>________________________________________________________________</w:t>
      </w:r>
    </w:p>
    <w:p w14:paraId="3D0364CF" w14:textId="77777777" w:rsidR="005D1554" w:rsidRPr="0044522D" w:rsidRDefault="005D1554" w:rsidP="005D1554">
      <w:pPr>
        <w:pStyle w:val="BodyText"/>
        <w:jc w:val="center"/>
        <w:rPr>
          <w:rFonts w:ascii="Times New Roman" w:hAnsi="Times New Roman"/>
          <w:b/>
        </w:rPr>
      </w:pPr>
      <w:r w:rsidRPr="0044522D">
        <w:rPr>
          <w:rFonts w:ascii="Times New Roman" w:hAnsi="Times New Roman"/>
          <w:b/>
        </w:rPr>
        <w:t>IRREVOCABLE STANDBY LETTER OF CR</w:t>
      </w:r>
      <w:r w:rsidR="004C3F73" w:rsidRPr="0044522D">
        <w:rPr>
          <w:rFonts w:ascii="Times New Roman" w:hAnsi="Times New Roman"/>
          <w:b/>
        </w:rPr>
        <w:t>E</w:t>
      </w:r>
      <w:r w:rsidRPr="0044522D">
        <w:rPr>
          <w:rFonts w:ascii="Times New Roman" w:hAnsi="Times New Roman"/>
          <w:b/>
        </w:rPr>
        <w:t>DIT NO [</w:t>
      </w:r>
      <w:r w:rsidRPr="0044522D">
        <w:rPr>
          <w:rFonts w:ascii="Times New Roman" w:hAnsi="Times New Roman"/>
          <w:b/>
        </w:rPr>
        <w:tab/>
      </w:r>
      <w:r w:rsidRPr="0044522D">
        <w:rPr>
          <w:rFonts w:ascii="Times New Roman" w:hAnsi="Times New Roman"/>
          <w:b/>
        </w:rPr>
        <w:tab/>
        <w:t>]</w:t>
      </w:r>
    </w:p>
    <w:p w14:paraId="463F4027" w14:textId="557B97B8" w:rsidR="005D1554" w:rsidRPr="0044522D" w:rsidRDefault="005D1554" w:rsidP="005D1554">
      <w:pPr>
        <w:pStyle w:val="BodyText"/>
        <w:jc w:val="center"/>
        <w:rPr>
          <w:rFonts w:ascii="Times New Roman" w:hAnsi="Times New Roman"/>
          <w:b/>
        </w:rPr>
      </w:pPr>
      <w:r w:rsidRPr="0044522D">
        <w:rPr>
          <w:rFonts w:ascii="Times New Roman" w:hAnsi="Times New Roman"/>
          <w:b/>
        </w:rPr>
        <w:t>DATED [</w:t>
      </w:r>
      <w:r w:rsidRPr="0044522D">
        <w:rPr>
          <w:rFonts w:ascii="Times New Roman" w:hAnsi="Times New Roman"/>
          <w:b/>
        </w:rPr>
        <w:tab/>
      </w:r>
      <w:r w:rsidRPr="0044522D">
        <w:rPr>
          <w:rFonts w:ascii="Times New Roman" w:hAnsi="Times New Roman"/>
          <w:b/>
        </w:rPr>
        <w:tab/>
        <w:t xml:space="preserve">] </w:t>
      </w:r>
      <w:r w:rsidR="00675FC8">
        <w:rPr>
          <w:rFonts w:ascii="Times New Roman" w:hAnsi="Times New Roman"/>
          <w:b/>
        </w:rPr>
        <w:t>2019</w:t>
      </w:r>
    </w:p>
    <w:p w14:paraId="038CE1AD" w14:textId="77777777" w:rsidR="005D1554" w:rsidRPr="0044522D" w:rsidRDefault="005D1554" w:rsidP="005D1554">
      <w:pPr>
        <w:pStyle w:val="BodyText"/>
        <w:jc w:val="center"/>
        <w:rPr>
          <w:rFonts w:ascii="Times New Roman" w:hAnsi="Times New Roman"/>
        </w:rPr>
      </w:pPr>
      <w:r w:rsidRPr="0044522D">
        <w:rPr>
          <w:rFonts w:ascii="Times New Roman" w:hAnsi="Times New Roman"/>
        </w:rPr>
        <w:t>________________________________________________________________</w:t>
      </w:r>
    </w:p>
    <w:p w14:paraId="4EBA6497" w14:textId="77777777" w:rsidR="005D1554" w:rsidRPr="0044522D" w:rsidRDefault="005D1554" w:rsidP="005D1554">
      <w:pPr>
        <w:pStyle w:val="BodyText"/>
        <w:rPr>
          <w:rFonts w:ascii="Times New Roman" w:hAnsi="Times New Roman"/>
        </w:rPr>
      </w:pPr>
    </w:p>
    <w:p w14:paraId="5FB1DE47" w14:textId="77777777" w:rsidR="005D1554" w:rsidRPr="0044522D" w:rsidRDefault="005D1554" w:rsidP="005D1554">
      <w:pPr>
        <w:pStyle w:val="BodyText"/>
        <w:ind w:left="2522" w:hangingChars="1050" w:hanging="2522"/>
        <w:rPr>
          <w:rFonts w:ascii="Times New Roman" w:hAnsi="Times New Roman"/>
        </w:rPr>
      </w:pPr>
      <w:r w:rsidRPr="0044522D">
        <w:rPr>
          <w:rFonts w:ascii="Times New Roman" w:hAnsi="Times New Roman"/>
          <w:b/>
        </w:rPr>
        <w:t>BEN</w:t>
      </w:r>
      <w:r w:rsidR="007D1C4A" w:rsidRPr="0044522D">
        <w:rPr>
          <w:rFonts w:ascii="Times New Roman" w:hAnsi="Times New Roman"/>
          <w:b/>
        </w:rPr>
        <w:t>E</w:t>
      </w:r>
      <w:r w:rsidRPr="0044522D">
        <w:rPr>
          <w:rFonts w:ascii="Times New Roman" w:hAnsi="Times New Roman"/>
          <w:b/>
        </w:rPr>
        <w:t>FICIARY</w:t>
      </w:r>
      <w:r w:rsidRPr="0044522D">
        <w:rPr>
          <w:rFonts w:ascii="Times New Roman" w:hAnsi="Times New Roman"/>
          <w:b/>
        </w:rPr>
        <w:tab/>
      </w:r>
      <w:r w:rsidRPr="0044522D">
        <w:rPr>
          <w:rFonts w:ascii="Times New Roman" w:hAnsi="Times New Roman"/>
        </w:rPr>
        <w:t xml:space="preserve">The </w:t>
      </w:r>
      <w:r w:rsidR="00F95378" w:rsidRPr="0044522D">
        <w:rPr>
          <w:rFonts w:ascii="Times New Roman" w:hAnsi="Times New Roman"/>
        </w:rPr>
        <w:t>Communications</w:t>
      </w:r>
      <w:r w:rsidRPr="0044522D">
        <w:rPr>
          <w:rFonts w:ascii="Times New Roman" w:hAnsi="Times New Roman"/>
        </w:rPr>
        <w:t xml:space="preserve"> Authority</w:t>
      </w:r>
    </w:p>
    <w:p w14:paraId="45A93970" w14:textId="77777777" w:rsidR="005D1554" w:rsidRPr="0044522D" w:rsidRDefault="005D1554" w:rsidP="005D1554">
      <w:pPr>
        <w:pStyle w:val="BodyText"/>
        <w:rPr>
          <w:rFonts w:ascii="Times New Roman" w:hAnsi="Times New Roman"/>
          <w:b/>
        </w:rPr>
      </w:pPr>
    </w:p>
    <w:p w14:paraId="080D49E5" w14:textId="01A403DD" w:rsidR="005D1554" w:rsidRPr="0044522D" w:rsidRDefault="005D1554" w:rsidP="005D1554">
      <w:pPr>
        <w:pStyle w:val="BodyText"/>
        <w:ind w:left="2522" w:hangingChars="1050" w:hanging="2522"/>
        <w:rPr>
          <w:rFonts w:ascii="Times New Roman" w:hAnsi="Times New Roman"/>
        </w:rPr>
      </w:pPr>
      <w:r w:rsidRPr="0044522D">
        <w:rPr>
          <w:rFonts w:ascii="Times New Roman" w:hAnsi="Times New Roman"/>
          <w:b/>
        </w:rPr>
        <w:t>EXPIRY DATE</w:t>
      </w:r>
      <w:r w:rsidRPr="0044522D">
        <w:rPr>
          <w:rFonts w:ascii="Times New Roman" w:hAnsi="Times New Roman"/>
        </w:rPr>
        <w:tab/>
      </w:r>
      <w:r w:rsidR="00EC6D29">
        <w:rPr>
          <w:rFonts w:ascii="Times New Roman" w:hAnsi="Times New Roman"/>
        </w:rPr>
        <w:t>31 January 2020</w:t>
      </w:r>
    </w:p>
    <w:p w14:paraId="00D87F42" w14:textId="77777777" w:rsidR="005D1554" w:rsidRPr="0044522D" w:rsidRDefault="005D1554" w:rsidP="00E56AFE">
      <w:pPr>
        <w:pStyle w:val="BodyText"/>
        <w:rPr>
          <w:rFonts w:ascii="Times New Roman" w:hAnsi="Times New Roman"/>
        </w:rPr>
      </w:pPr>
    </w:p>
    <w:p w14:paraId="0C96A8C6" w14:textId="77777777" w:rsidR="005D1554" w:rsidRPr="0044522D" w:rsidRDefault="005D1554" w:rsidP="005D1554">
      <w:pPr>
        <w:pStyle w:val="BodyText"/>
        <w:spacing w:line="200" w:lineRule="exact"/>
        <w:rPr>
          <w:rFonts w:ascii="Times New Roman" w:hAnsi="Times New Roman"/>
          <w:b/>
        </w:rPr>
      </w:pPr>
    </w:p>
    <w:p w14:paraId="0AD56457" w14:textId="47650218" w:rsidR="005D1554" w:rsidRPr="0044522D" w:rsidRDefault="005D1554" w:rsidP="005D1554">
      <w:pPr>
        <w:pStyle w:val="BodyText"/>
        <w:ind w:left="2522" w:hangingChars="1050" w:hanging="2522"/>
        <w:rPr>
          <w:rFonts w:ascii="Times New Roman" w:hAnsi="Times New Roman"/>
        </w:rPr>
      </w:pPr>
      <w:r w:rsidRPr="0044522D">
        <w:rPr>
          <w:rFonts w:ascii="Times New Roman" w:hAnsi="Times New Roman"/>
          <w:b/>
        </w:rPr>
        <w:t xml:space="preserve">AMOUNT OF </w:t>
      </w:r>
      <w:r w:rsidRPr="0044522D">
        <w:rPr>
          <w:rFonts w:ascii="Times New Roman" w:hAnsi="Times New Roman"/>
        </w:rPr>
        <w:tab/>
        <w:t>HK</w:t>
      </w:r>
      <w:r w:rsidR="005E0973">
        <w:rPr>
          <w:rFonts w:ascii="Times New Roman" w:hAnsi="Times New Roman"/>
        </w:rPr>
        <w:t xml:space="preserve"> </w:t>
      </w:r>
      <w:r w:rsidR="003F353A" w:rsidRPr="0044522D">
        <w:rPr>
          <w:rFonts w:ascii="Times New Roman" w:hAnsi="Times New Roman"/>
        </w:rPr>
        <w:t>[     ]</w:t>
      </w:r>
    </w:p>
    <w:p w14:paraId="37770342" w14:textId="77777777" w:rsidR="005D1554" w:rsidRPr="0044522D" w:rsidRDefault="005D1554" w:rsidP="001D2823">
      <w:pPr>
        <w:pStyle w:val="BodyText"/>
        <w:spacing w:before="120" w:after="120" w:line="200" w:lineRule="exact"/>
        <w:rPr>
          <w:rFonts w:ascii="Times New Roman" w:hAnsi="Times New Roman"/>
          <w:b/>
        </w:rPr>
      </w:pPr>
      <w:r w:rsidRPr="0044522D">
        <w:rPr>
          <w:rFonts w:ascii="Times New Roman" w:hAnsi="Times New Roman"/>
          <w:b/>
        </w:rPr>
        <w:t>STANDBY LETTER</w:t>
      </w:r>
    </w:p>
    <w:p w14:paraId="6BC4CC29" w14:textId="77777777" w:rsidR="005D1554" w:rsidRPr="0044522D" w:rsidRDefault="005D1554" w:rsidP="001D2823">
      <w:pPr>
        <w:pStyle w:val="BodyText"/>
        <w:spacing w:before="160" w:after="120" w:line="200" w:lineRule="exact"/>
        <w:rPr>
          <w:rFonts w:ascii="Times New Roman" w:hAnsi="Times New Roman"/>
          <w:b/>
        </w:rPr>
      </w:pPr>
      <w:r w:rsidRPr="0044522D">
        <w:rPr>
          <w:rFonts w:ascii="Times New Roman" w:hAnsi="Times New Roman"/>
          <w:b/>
        </w:rPr>
        <w:t>OF CREDIT</w:t>
      </w:r>
    </w:p>
    <w:p w14:paraId="77D9267F" w14:textId="77777777" w:rsidR="005D1554" w:rsidRPr="0044522D" w:rsidRDefault="005D1554" w:rsidP="005D1554">
      <w:pPr>
        <w:pStyle w:val="BodyText"/>
        <w:ind w:left="2979" w:hangingChars="1240" w:hanging="2979"/>
        <w:rPr>
          <w:rFonts w:ascii="Times New Roman" w:hAnsi="Times New Roman"/>
          <w:b/>
        </w:rPr>
      </w:pPr>
    </w:p>
    <w:p w14:paraId="60A6BBAA" w14:textId="77777777" w:rsidR="005D1554" w:rsidRPr="0044522D" w:rsidRDefault="005D1554" w:rsidP="005D1554">
      <w:pPr>
        <w:pStyle w:val="BodyText"/>
        <w:ind w:left="2522" w:hangingChars="1050" w:hanging="2522"/>
        <w:rPr>
          <w:rFonts w:ascii="Times New Roman" w:hAnsi="Times New Roman"/>
        </w:rPr>
      </w:pPr>
      <w:r w:rsidRPr="0044522D">
        <w:rPr>
          <w:rFonts w:ascii="Times New Roman" w:hAnsi="Times New Roman"/>
          <w:b/>
        </w:rPr>
        <w:t>AVAILABLE</w:t>
      </w:r>
      <w:r w:rsidRPr="0044522D">
        <w:rPr>
          <w:rFonts w:ascii="Times New Roman" w:hAnsi="Times New Roman"/>
        </w:rPr>
        <w:t xml:space="preserve"> </w:t>
      </w:r>
      <w:r w:rsidRPr="0044522D">
        <w:rPr>
          <w:rFonts w:ascii="Times New Roman" w:hAnsi="Times New Roman"/>
        </w:rPr>
        <w:tab/>
        <w:t>Subject to the Additional Conditions below, within three (3) Business Days (as defined in the Notice) of receipt by the Issuing Bank of the Beneficiary’s certificate in the form set out below</w:t>
      </w:r>
    </w:p>
    <w:p w14:paraId="777A4764" w14:textId="77777777" w:rsidR="005D1554" w:rsidRPr="0044522D" w:rsidRDefault="005D1554" w:rsidP="005D1554">
      <w:pPr>
        <w:pStyle w:val="BodyText"/>
        <w:ind w:left="2979" w:hangingChars="1240" w:hanging="2979"/>
        <w:rPr>
          <w:rFonts w:ascii="Times New Roman" w:hAnsi="Times New Roman"/>
          <w:b/>
        </w:rPr>
      </w:pPr>
    </w:p>
    <w:p w14:paraId="2911B0FB" w14:textId="77777777" w:rsidR="005D1554" w:rsidRPr="0044522D" w:rsidRDefault="005D1554" w:rsidP="005D1554">
      <w:pPr>
        <w:pStyle w:val="BodyText"/>
        <w:ind w:left="2522" w:hangingChars="1050" w:hanging="2522"/>
        <w:rPr>
          <w:rFonts w:ascii="Times New Roman" w:hAnsi="Times New Roman"/>
        </w:rPr>
      </w:pPr>
      <w:r w:rsidRPr="0044522D">
        <w:rPr>
          <w:rFonts w:ascii="Times New Roman" w:hAnsi="Times New Roman"/>
          <w:b/>
        </w:rPr>
        <w:t xml:space="preserve">BY </w:t>
      </w:r>
      <w:r w:rsidRPr="0044522D">
        <w:rPr>
          <w:rFonts w:ascii="Times New Roman" w:hAnsi="Times New Roman"/>
          <w:b/>
        </w:rPr>
        <w:tab/>
      </w:r>
      <w:r w:rsidRPr="0044522D">
        <w:rPr>
          <w:rFonts w:ascii="Times New Roman" w:hAnsi="Times New Roman"/>
        </w:rPr>
        <w:t>Payment into the account specified by the Beneficiary</w:t>
      </w:r>
    </w:p>
    <w:p w14:paraId="26BF4528" w14:textId="77777777" w:rsidR="005D1554" w:rsidRPr="0044522D" w:rsidRDefault="005D1554" w:rsidP="005D1554">
      <w:pPr>
        <w:pStyle w:val="BodyText"/>
        <w:ind w:left="2976" w:hangingChars="1240" w:hanging="2976"/>
        <w:rPr>
          <w:rFonts w:ascii="Times New Roman" w:hAns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22"/>
      </w:tblGrid>
      <w:tr w:rsidR="005D1554" w:rsidRPr="0044522D" w14:paraId="0CADE3F0" w14:textId="77777777" w:rsidTr="005502E7">
        <w:tc>
          <w:tcPr>
            <w:tcW w:w="8522" w:type="dxa"/>
          </w:tcPr>
          <w:p w14:paraId="12CCDD4F" w14:textId="77777777" w:rsidR="005D1554" w:rsidRPr="0044522D" w:rsidRDefault="005D1554" w:rsidP="005502E7">
            <w:pPr>
              <w:pStyle w:val="BodyText"/>
              <w:ind w:left="2128" w:hangingChars="886" w:hanging="2128"/>
              <w:jc w:val="center"/>
              <w:rPr>
                <w:rFonts w:ascii="Times New Roman" w:hAnsi="Times New Roman"/>
              </w:rPr>
            </w:pPr>
            <w:r w:rsidRPr="0044522D">
              <w:rPr>
                <w:rFonts w:ascii="Times New Roman" w:hAnsi="Times New Roman"/>
                <w:b/>
              </w:rPr>
              <w:t>BENEFICIARY’S CERTIFICATE</w:t>
            </w:r>
          </w:p>
          <w:p w14:paraId="5852E801" w14:textId="77777777" w:rsidR="005D1554" w:rsidRPr="0044522D" w:rsidRDefault="005D1554" w:rsidP="005D1554">
            <w:pPr>
              <w:pStyle w:val="BodyText"/>
              <w:rPr>
                <w:rFonts w:ascii="Times New Roman" w:hAnsi="Times New Roman"/>
                <w:szCs w:val="24"/>
              </w:rPr>
            </w:pPr>
          </w:p>
          <w:p w14:paraId="7F9B5310" w14:textId="77777777" w:rsidR="005D1554" w:rsidRPr="0044522D" w:rsidRDefault="005D1554" w:rsidP="005D1554">
            <w:pPr>
              <w:pStyle w:val="BodyText"/>
              <w:rPr>
                <w:rFonts w:ascii="Times New Roman" w:hAnsi="Times New Roman"/>
                <w:szCs w:val="24"/>
              </w:rPr>
            </w:pPr>
            <w:r w:rsidRPr="0044522D">
              <w:rPr>
                <w:rFonts w:ascii="Times New Roman" w:hAnsi="Times New Roman"/>
                <w:szCs w:val="24"/>
              </w:rPr>
              <w:t>TO         :    [                             ] (the “</w:t>
            </w:r>
            <w:r w:rsidRPr="0044522D">
              <w:rPr>
                <w:rFonts w:ascii="Times New Roman" w:hAnsi="Times New Roman"/>
                <w:b/>
                <w:szCs w:val="24"/>
              </w:rPr>
              <w:t>Issuing Bank</w:t>
            </w:r>
            <w:r w:rsidRPr="0044522D">
              <w:rPr>
                <w:rFonts w:ascii="Times New Roman" w:hAnsi="Times New Roman"/>
                <w:szCs w:val="24"/>
              </w:rPr>
              <w:t>”)</w:t>
            </w:r>
          </w:p>
          <w:p w14:paraId="04CE91D0" w14:textId="77777777" w:rsidR="001130CD" w:rsidRPr="0044522D" w:rsidRDefault="005D1554" w:rsidP="005D1554">
            <w:pPr>
              <w:pStyle w:val="BodyText"/>
              <w:rPr>
                <w:rFonts w:ascii="Times New Roman" w:hAnsi="Times New Roman"/>
                <w:szCs w:val="24"/>
              </w:rPr>
            </w:pPr>
            <w:r w:rsidRPr="0044522D">
              <w:rPr>
                <w:rFonts w:ascii="Times New Roman" w:hAnsi="Times New Roman"/>
                <w:szCs w:val="24"/>
              </w:rPr>
              <w:t xml:space="preserve">FROM      :    The </w:t>
            </w:r>
            <w:r w:rsidR="00F95378" w:rsidRPr="0044522D">
              <w:rPr>
                <w:rFonts w:ascii="Times New Roman" w:hAnsi="Times New Roman"/>
              </w:rPr>
              <w:t>Communications</w:t>
            </w:r>
            <w:r w:rsidRPr="0044522D">
              <w:rPr>
                <w:rFonts w:ascii="Times New Roman" w:hAnsi="Times New Roman"/>
                <w:szCs w:val="24"/>
              </w:rPr>
              <w:t xml:space="preserve"> Authority </w:t>
            </w:r>
          </w:p>
          <w:p w14:paraId="03BC9BED" w14:textId="77777777" w:rsidR="005D1554" w:rsidRPr="0044522D" w:rsidRDefault="001130CD" w:rsidP="005502E7">
            <w:pPr>
              <w:pStyle w:val="BodyText"/>
              <w:ind w:leftChars="1100" w:left="1980"/>
              <w:rPr>
                <w:rFonts w:ascii="Times New Roman" w:hAnsi="Times New Roman"/>
                <w:szCs w:val="24"/>
              </w:rPr>
            </w:pPr>
            <w:r w:rsidRPr="0044522D">
              <w:rPr>
                <w:rFonts w:ascii="Times New Roman" w:hAnsi="Times New Roman"/>
                <w:szCs w:val="24"/>
              </w:rPr>
              <w:t>(the “</w:t>
            </w:r>
            <w:r w:rsidRPr="0044522D">
              <w:rPr>
                <w:rFonts w:ascii="Times New Roman" w:hAnsi="Times New Roman"/>
                <w:b/>
                <w:szCs w:val="24"/>
              </w:rPr>
              <w:t>Beneficiary</w:t>
            </w:r>
            <w:r w:rsidRPr="0044522D">
              <w:rPr>
                <w:rFonts w:ascii="Times New Roman" w:hAnsi="Times New Roman"/>
                <w:szCs w:val="24"/>
              </w:rPr>
              <w:t>”)</w:t>
            </w:r>
          </w:p>
          <w:p w14:paraId="75B691E2" w14:textId="77777777" w:rsidR="005D1554" w:rsidRPr="0044522D" w:rsidRDefault="005D1554" w:rsidP="005502E7">
            <w:pPr>
              <w:pStyle w:val="BodyText"/>
              <w:ind w:leftChars="1102" w:left="1984"/>
              <w:rPr>
                <w:rFonts w:ascii="Times New Roman" w:hAnsi="Times New Roman"/>
                <w:szCs w:val="24"/>
              </w:rPr>
            </w:pPr>
            <w:r w:rsidRPr="0044522D">
              <w:rPr>
                <w:rFonts w:ascii="Times New Roman" w:hAnsi="Times New Roman"/>
                <w:szCs w:val="24"/>
              </w:rPr>
              <w:t xml:space="preserve">The Office of the </w:t>
            </w:r>
            <w:r w:rsidR="00F95378" w:rsidRPr="0044522D">
              <w:rPr>
                <w:rFonts w:ascii="Times New Roman" w:hAnsi="Times New Roman"/>
              </w:rPr>
              <w:t>Communications</w:t>
            </w:r>
            <w:r w:rsidRPr="0044522D">
              <w:rPr>
                <w:rFonts w:ascii="Times New Roman" w:hAnsi="Times New Roman"/>
                <w:szCs w:val="24"/>
              </w:rPr>
              <w:t xml:space="preserve"> Authority</w:t>
            </w:r>
          </w:p>
          <w:p w14:paraId="7807938B" w14:textId="77777777" w:rsidR="005D1554" w:rsidRPr="0044522D" w:rsidRDefault="005D1554" w:rsidP="005502E7">
            <w:pPr>
              <w:pStyle w:val="BodyText"/>
              <w:ind w:leftChars="1102" w:left="1984"/>
              <w:rPr>
                <w:rFonts w:ascii="Times New Roman" w:hAnsi="Times New Roman"/>
                <w:szCs w:val="24"/>
              </w:rPr>
            </w:pPr>
            <w:r w:rsidRPr="0044522D">
              <w:rPr>
                <w:rFonts w:ascii="Times New Roman" w:hAnsi="Times New Roman"/>
                <w:szCs w:val="24"/>
              </w:rPr>
              <w:t>29</w:t>
            </w:r>
            <w:r w:rsidRPr="0044522D">
              <w:rPr>
                <w:rFonts w:ascii="Times New Roman" w:hAnsi="Times New Roman"/>
                <w:szCs w:val="24"/>
                <w:vertAlign w:val="superscript"/>
              </w:rPr>
              <w:t>th</w:t>
            </w:r>
            <w:r w:rsidRPr="0044522D">
              <w:rPr>
                <w:rFonts w:ascii="Times New Roman" w:hAnsi="Times New Roman"/>
                <w:szCs w:val="24"/>
              </w:rPr>
              <w:t xml:space="preserve"> Floor, Wu Chung House</w:t>
            </w:r>
          </w:p>
          <w:p w14:paraId="55B432DB" w14:textId="77777777" w:rsidR="005D1554" w:rsidRPr="0044522D" w:rsidRDefault="005D1554" w:rsidP="005502E7">
            <w:pPr>
              <w:pStyle w:val="BodyText"/>
              <w:ind w:leftChars="1102" w:left="1984"/>
              <w:rPr>
                <w:rFonts w:ascii="Times New Roman" w:hAnsi="Times New Roman"/>
                <w:szCs w:val="24"/>
              </w:rPr>
            </w:pPr>
            <w:r w:rsidRPr="0044522D">
              <w:rPr>
                <w:rFonts w:ascii="Times New Roman" w:hAnsi="Times New Roman"/>
                <w:szCs w:val="24"/>
              </w:rPr>
              <w:t>213 Queen’s Road East</w:t>
            </w:r>
          </w:p>
          <w:p w14:paraId="7D0FE308" w14:textId="77777777" w:rsidR="005D1554" w:rsidRPr="0044522D" w:rsidRDefault="005D1554" w:rsidP="005502E7">
            <w:pPr>
              <w:pStyle w:val="BodyText"/>
              <w:ind w:leftChars="1102" w:left="1984"/>
              <w:rPr>
                <w:rFonts w:ascii="Times New Roman" w:hAnsi="Times New Roman"/>
                <w:szCs w:val="24"/>
              </w:rPr>
            </w:pPr>
            <w:proofErr w:type="spellStart"/>
            <w:r w:rsidRPr="0044522D">
              <w:rPr>
                <w:rFonts w:ascii="Times New Roman" w:hAnsi="Times New Roman"/>
                <w:szCs w:val="24"/>
              </w:rPr>
              <w:t>Wanchai</w:t>
            </w:r>
            <w:proofErr w:type="spellEnd"/>
            <w:r w:rsidRPr="0044522D">
              <w:rPr>
                <w:rFonts w:ascii="Times New Roman" w:hAnsi="Times New Roman"/>
                <w:szCs w:val="24"/>
              </w:rPr>
              <w:t xml:space="preserve"> </w:t>
            </w:r>
          </w:p>
          <w:p w14:paraId="6585A430" w14:textId="77777777" w:rsidR="005D1554" w:rsidRPr="0044522D" w:rsidRDefault="005D1554" w:rsidP="005502E7">
            <w:pPr>
              <w:pStyle w:val="BodyText"/>
              <w:ind w:leftChars="1102" w:left="1984"/>
              <w:rPr>
                <w:rFonts w:ascii="Times New Roman" w:hAnsi="Times New Roman"/>
                <w:szCs w:val="24"/>
              </w:rPr>
            </w:pPr>
            <w:r w:rsidRPr="0044522D">
              <w:rPr>
                <w:rFonts w:ascii="Times New Roman" w:hAnsi="Times New Roman"/>
                <w:szCs w:val="24"/>
              </w:rPr>
              <w:t xml:space="preserve">Hong Kong </w:t>
            </w:r>
          </w:p>
          <w:p w14:paraId="52F8B00F" w14:textId="77777777" w:rsidR="005D1554" w:rsidRPr="0044522D" w:rsidRDefault="005D1554" w:rsidP="005D1554">
            <w:pPr>
              <w:pStyle w:val="BodyText"/>
              <w:rPr>
                <w:rFonts w:ascii="Times New Roman" w:hAnsi="Times New Roman"/>
                <w:szCs w:val="24"/>
              </w:rPr>
            </w:pPr>
          </w:p>
          <w:p w14:paraId="29871B7F" w14:textId="77777777" w:rsidR="005D1554" w:rsidRPr="0044522D" w:rsidRDefault="005D1554" w:rsidP="005D1554">
            <w:pPr>
              <w:pStyle w:val="BodyText"/>
              <w:rPr>
                <w:rFonts w:ascii="Times New Roman" w:hAnsi="Times New Roman"/>
                <w:szCs w:val="24"/>
              </w:rPr>
            </w:pPr>
            <w:r w:rsidRPr="0044522D">
              <w:rPr>
                <w:rFonts w:ascii="Times New Roman" w:hAnsi="Times New Roman"/>
                <w:szCs w:val="24"/>
              </w:rPr>
              <w:t>DATE      :    [                    ]</w:t>
            </w:r>
          </w:p>
          <w:p w14:paraId="3F36AE21" w14:textId="77777777" w:rsidR="005D1554" w:rsidRPr="0044522D" w:rsidRDefault="005D1554" w:rsidP="005502E7">
            <w:pPr>
              <w:pStyle w:val="BodyText"/>
              <w:jc w:val="center"/>
              <w:rPr>
                <w:rFonts w:ascii="Times New Roman" w:hAnsi="Times New Roman"/>
                <w:b/>
                <w:szCs w:val="24"/>
              </w:rPr>
            </w:pPr>
          </w:p>
          <w:p w14:paraId="2FC2FD68" w14:textId="77777777" w:rsidR="005D1554" w:rsidRPr="0044522D" w:rsidRDefault="005D1554" w:rsidP="005502E7">
            <w:pPr>
              <w:pStyle w:val="BodyText"/>
              <w:jc w:val="center"/>
              <w:rPr>
                <w:rFonts w:ascii="Times New Roman" w:hAnsi="Times New Roman"/>
                <w:b/>
                <w:szCs w:val="24"/>
              </w:rPr>
            </w:pPr>
            <w:r w:rsidRPr="0044522D">
              <w:rPr>
                <w:rFonts w:ascii="Times New Roman" w:hAnsi="Times New Roman"/>
                <w:b/>
                <w:szCs w:val="24"/>
              </w:rPr>
              <w:t>Irrevocable Standby Letter of Credit No. [         ] dated [          ]</w:t>
            </w:r>
          </w:p>
          <w:p w14:paraId="66805B51" w14:textId="77777777" w:rsidR="005D1554" w:rsidRPr="0044522D" w:rsidRDefault="005D1554" w:rsidP="005502E7">
            <w:pPr>
              <w:pStyle w:val="BodyText"/>
              <w:jc w:val="center"/>
              <w:rPr>
                <w:rFonts w:ascii="Times New Roman" w:hAnsi="Times New Roman"/>
                <w:szCs w:val="24"/>
              </w:rPr>
            </w:pPr>
            <w:r w:rsidRPr="0044522D">
              <w:rPr>
                <w:rFonts w:ascii="Times New Roman" w:hAnsi="Times New Roman"/>
                <w:b/>
                <w:szCs w:val="24"/>
              </w:rPr>
              <w:t>(the “Standby Letter of Credit”)</w:t>
            </w:r>
          </w:p>
          <w:p w14:paraId="653C18C7" w14:textId="77777777" w:rsidR="005D1554" w:rsidRPr="0044522D" w:rsidRDefault="005D1554" w:rsidP="005D1554">
            <w:pPr>
              <w:pStyle w:val="BodyText"/>
              <w:rPr>
                <w:rFonts w:ascii="Times New Roman" w:hAnsi="Times New Roman"/>
                <w:szCs w:val="24"/>
              </w:rPr>
            </w:pPr>
          </w:p>
          <w:p w14:paraId="4D8F68C7" w14:textId="77777777" w:rsidR="005D1554" w:rsidRPr="0044522D" w:rsidRDefault="005D1554" w:rsidP="005502E7">
            <w:pPr>
              <w:pStyle w:val="BodyText"/>
              <w:ind w:left="540" w:hangingChars="225" w:hanging="540"/>
              <w:rPr>
                <w:rFonts w:ascii="Times New Roman" w:hAnsi="Times New Roman"/>
                <w:szCs w:val="24"/>
              </w:rPr>
            </w:pPr>
            <w:r w:rsidRPr="0044522D">
              <w:rPr>
                <w:rFonts w:ascii="Times New Roman" w:hAnsi="Times New Roman"/>
                <w:szCs w:val="24"/>
              </w:rPr>
              <w:t>1.  We claim HK$ [        ] under the Standby Letter of Credit.</w:t>
            </w:r>
          </w:p>
          <w:p w14:paraId="11B37602" w14:textId="77777777" w:rsidR="005D1554" w:rsidRPr="0044522D" w:rsidRDefault="005D1554" w:rsidP="00E56AFE">
            <w:pPr>
              <w:pStyle w:val="BodyText"/>
              <w:ind w:left="425" w:hangingChars="177" w:hanging="425"/>
              <w:rPr>
                <w:rFonts w:ascii="Times New Roman" w:hAnsi="Times New Roman"/>
                <w:szCs w:val="24"/>
              </w:rPr>
            </w:pPr>
            <w:r w:rsidRPr="0044522D">
              <w:rPr>
                <w:rFonts w:ascii="Times New Roman" w:hAnsi="Times New Roman"/>
                <w:szCs w:val="24"/>
              </w:rPr>
              <w:t xml:space="preserve">2.  This amount has become due and payable to us by the operation of the terms and conditions of the Notice. </w:t>
            </w:r>
          </w:p>
          <w:p w14:paraId="2CC2EACB" w14:textId="77777777" w:rsidR="005D1554" w:rsidRPr="0044522D" w:rsidRDefault="005D1554" w:rsidP="00E56AFE">
            <w:pPr>
              <w:pStyle w:val="BodyText"/>
              <w:ind w:left="425" w:hangingChars="177" w:hanging="425"/>
              <w:rPr>
                <w:rFonts w:ascii="Times New Roman" w:hAnsi="Times New Roman"/>
                <w:szCs w:val="24"/>
              </w:rPr>
            </w:pPr>
            <w:r w:rsidRPr="0044522D">
              <w:rPr>
                <w:rFonts w:ascii="Times New Roman" w:hAnsi="Times New Roman"/>
                <w:szCs w:val="24"/>
              </w:rPr>
              <w:t xml:space="preserve">3.  We request payment from the Issuing Bank of the amount specified in paragraph 1 within three </w:t>
            </w:r>
            <w:r w:rsidR="001130CD" w:rsidRPr="0044522D">
              <w:rPr>
                <w:rFonts w:ascii="Times New Roman" w:hAnsi="Times New Roman"/>
              </w:rPr>
              <w:t xml:space="preserve">(3) </w:t>
            </w:r>
            <w:r w:rsidRPr="0044522D">
              <w:rPr>
                <w:rFonts w:ascii="Times New Roman" w:hAnsi="Times New Roman"/>
                <w:szCs w:val="24"/>
              </w:rPr>
              <w:t xml:space="preserve">Business Days (as defined in the Notice) after the date of this </w:t>
            </w:r>
            <w:r w:rsidRPr="0044522D">
              <w:rPr>
                <w:rFonts w:ascii="Times New Roman" w:hAnsi="Times New Roman"/>
                <w:szCs w:val="24"/>
              </w:rPr>
              <w:lastRenderedPageBreak/>
              <w:t>certificate to [</w:t>
            </w:r>
            <w:r w:rsidRPr="0044522D">
              <w:rPr>
                <w:rFonts w:ascii="Times New Roman" w:hAnsi="Times New Roman"/>
                <w:b/>
                <w:i/>
                <w:szCs w:val="24"/>
              </w:rPr>
              <w:t>details of the Beneficiary’s account</w:t>
            </w:r>
            <w:r w:rsidRPr="0044522D">
              <w:rPr>
                <w:rFonts w:ascii="Times New Roman" w:hAnsi="Times New Roman"/>
                <w:szCs w:val="24"/>
              </w:rPr>
              <w:t xml:space="preserve">] in our favour. </w:t>
            </w:r>
          </w:p>
          <w:p w14:paraId="4CB62CD6" w14:textId="77777777" w:rsidR="005D1554" w:rsidRPr="0044522D" w:rsidRDefault="005D1554" w:rsidP="005D1554">
            <w:pPr>
              <w:pStyle w:val="BodyText"/>
              <w:rPr>
                <w:rFonts w:ascii="Times New Roman" w:hAnsi="Times New Roman"/>
                <w:szCs w:val="24"/>
              </w:rPr>
            </w:pPr>
          </w:p>
          <w:p w14:paraId="03E2E556" w14:textId="77777777" w:rsidR="005D1554" w:rsidRPr="0044522D" w:rsidRDefault="005D1554" w:rsidP="005D1554">
            <w:pPr>
              <w:pStyle w:val="BodyText"/>
              <w:rPr>
                <w:rFonts w:ascii="Times New Roman" w:hAnsi="Times New Roman"/>
              </w:rPr>
            </w:pPr>
            <w:r w:rsidRPr="0044522D">
              <w:rPr>
                <w:rFonts w:ascii="Times New Roman" w:hAnsi="Times New Roman"/>
              </w:rPr>
              <w:t>SIGNED BY</w:t>
            </w:r>
          </w:p>
          <w:p w14:paraId="3284D4AF" w14:textId="77777777" w:rsidR="005D1554" w:rsidRPr="0044522D" w:rsidRDefault="005D1554" w:rsidP="005D1554">
            <w:pPr>
              <w:pStyle w:val="BodyText"/>
              <w:rPr>
                <w:rFonts w:ascii="Times New Roman" w:hAnsi="Times New Roman"/>
                <w:b/>
              </w:rPr>
            </w:pPr>
          </w:p>
          <w:p w14:paraId="2CDFF925" w14:textId="77777777" w:rsidR="005D1554" w:rsidRPr="0044522D" w:rsidRDefault="005D1554" w:rsidP="005D1554">
            <w:pPr>
              <w:pStyle w:val="BodyText"/>
              <w:rPr>
                <w:rFonts w:ascii="Times New Roman" w:hAnsi="Times New Roman"/>
                <w:b/>
              </w:rPr>
            </w:pPr>
            <w:r w:rsidRPr="0044522D">
              <w:rPr>
                <w:rFonts w:ascii="Times New Roman" w:hAnsi="Times New Roman"/>
                <w:b/>
              </w:rPr>
              <w:t>…………………………………</w:t>
            </w:r>
          </w:p>
          <w:p w14:paraId="2765C36E" w14:textId="77777777" w:rsidR="005D1554" w:rsidRPr="0044522D" w:rsidRDefault="005D1554" w:rsidP="005D1554">
            <w:pPr>
              <w:pStyle w:val="BodyText"/>
              <w:rPr>
                <w:rFonts w:ascii="Times New Roman" w:hAnsi="Times New Roman"/>
              </w:rPr>
            </w:pPr>
            <w:r w:rsidRPr="0044522D">
              <w:rPr>
                <w:rFonts w:ascii="Times New Roman" w:hAnsi="Times New Roman"/>
              </w:rPr>
              <w:t>(name and title)</w:t>
            </w:r>
          </w:p>
          <w:p w14:paraId="06071547" w14:textId="77777777" w:rsidR="005D1554" w:rsidRPr="0044522D" w:rsidRDefault="005D1554" w:rsidP="005D1554">
            <w:pPr>
              <w:pStyle w:val="BodyText"/>
              <w:rPr>
                <w:rFonts w:ascii="Times New Roman" w:hAnsi="Times New Roman"/>
                <w:szCs w:val="24"/>
              </w:rPr>
            </w:pPr>
            <w:r w:rsidRPr="0044522D">
              <w:rPr>
                <w:rFonts w:ascii="Times New Roman" w:hAnsi="Times New Roman"/>
              </w:rPr>
              <w:t>for t</w:t>
            </w:r>
            <w:r w:rsidRPr="0044522D">
              <w:rPr>
                <w:rFonts w:ascii="Times New Roman" w:hAnsi="Times New Roman"/>
                <w:szCs w:val="24"/>
              </w:rPr>
              <w:t xml:space="preserve">he </w:t>
            </w:r>
            <w:r w:rsidR="00CE0ECC" w:rsidRPr="0044522D">
              <w:rPr>
                <w:rFonts w:ascii="Times New Roman" w:hAnsi="Times New Roman"/>
                <w:szCs w:val="24"/>
              </w:rPr>
              <w:t>Beneficiary</w:t>
            </w:r>
          </w:p>
          <w:p w14:paraId="58C7EEC0" w14:textId="77777777" w:rsidR="005D1554" w:rsidRPr="0044522D" w:rsidRDefault="005D1554" w:rsidP="005D1554">
            <w:pPr>
              <w:pStyle w:val="BodyText"/>
              <w:rPr>
                <w:rFonts w:ascii="Times New Roman" w:hAnsi="Times New Roman"/>
                <w:szCs w:val="24"/>
              </w:rPr>
            </w:pPr>
            <w:r w:rsidRPr="0044522D">
              <w:rPr>
                <w:rFonts w:ascii="Times New Roman" w:hAnsi="Times New Roman"/>
                <w:b/>
              </w:rPr>
              <w:t xml:space="preserve"> </w:t>
            </w:r>
          </w:p>
          <w:p w14:paraId="091F312B" w14:textId="77777777" w:rsidR="005D1554" w:rsidRPr="0044522D" w:rsidRDefault="005D1554" w:rsidP="005D1554">
            <w:pPr>
              <w:pStyle w:val="BodyText"/>
              <w:rPr>
                <w:rFonts w:ascii="Times New Roman" w:hAnsi="Times New Roman"/>
              </w:rPr>
            </w:pPr>
          </w:p>
        </w:tc>
      </w:tr>
    </w:tbl>
    <w:p w14:paraId="060E3333" w14:textId="77777777" w:rsidR="005D1554" w:rsidRPr="0044522D" w:rsidRDefault="005D1554" w:rsidP="005D1554">
      <w:pPr>
        <w:pStyle w:val="BodyText"/>
        <w:ind w:left="2979" w:hangingChars="1240" w:hanging="2979"/>
        <w:rPr>
          <w:rFonts w:ascii="Times New Roman" w:hAnsi="Times New Roman"/>
          <w:b/>
        </w:rPr>
      </w:pPr>
    </w:p>
    <w:p w14:paraId="69CEEA2A" w14:textId="77777777" w:rsidR="003F3E36" w:rsidRPr="0044522D" w:rsidRDefault="003F3E36" w:rsidP="005D1554">
      <w:pPr>
        <w:pStyle w:val="BodyText"/>
        <w:ind w:left="2979" w:hangingChars="1240" w:hanging="2979"/>
        <w:rPr>
          <w:rFonts w:ascii="Times New Roman" w:hAnsi="Times New Roman"/>
          <w:b/>
        </w:rPr>
      </w:pPr>
      <w:r w:rsidRPr="0044522D">
        <w:rPr>
          <w:rFonts w:ascii="Times New Roman" w:hAnsi="Times New Roman"/>
          <w:b/>
        </w:rPr>
        <w:t>ADDITIONAL CONDITIONS</w:t>
      </w:r>
    </w:p>
    <w:p w14:paraId="41FA47C4" w14:textId="77777777" w:rsidR="003F3E36" w:rsidRPr="0044522D" w:rsidRDefault="003F3E36" w:rsidP="003F3E36">
      <w:pPr>
        <w:pStyle w:val="BodyText"/>
        <w:ind w:left="540" w:hangingChars="225" w:hanging="540"/>
        <w:rPr>
          <w:rFonts w:ascii="Times New Roman" w:hAnsi="Times New Roman"/>
        </w:rPr>
      </w:pPr>
      <w:r w:rsidRPr="0044522D">
        <w:rPr>
          <w:rFonts w:ascii="Times New Roman" w:hAnsi="Times New Roman"/>
        </w:rPr>
        <w:t>1.</w:t>
      </w:r>
      <w:r w:rsidRPr="0044522D">
        <w:rPr>
          <w:rFonts w:ascii="Times New Roman" w:hAnsi="Times New Roman"/>
        </w:rPr>
        <w:tab/>
        <w:t>The Beneficiary may make any number of demands for payment up to the Amount of this Standby Letter of Credit as reduced from time to time by the payments made by the Issuing Bank before the Expiry Date.</w:t>
      </w:r>
    </w:p>
    <w:p w14:paraId="39A0035E" w14:textId="77777777" w:rsidR="003F3E36" w:rsidRPr="0044522D" w:rsidRDefault="003F3E36" w:rsidP="003F3E36">
      <w:pPr>
        <w:pStyle w:val="BodyText"/>
        <w:ind w:left="1"/>
        <w:rPr>
          <w:rFonts w:ascii="Times New Roman" w:hAnsi="Times New Roman"/>
        </w:rPr>
      </w:pPr>
    </w:p>
    <w:p w14:paraId="4AAE0CD5" w14:textId="77777777" w:rsidR="003F3E36" w:rsidRPr="0044522D" w:rsidRDefault="003F3E36" w:rsidP="003F3E36">
      <w:pPr>
        <w:pStyle w:val="BodyText"/>
        <w:ind w:left="540" w:hangingChars="225" w:hanging="540"/>
        <w:rPr>
          <w:rFonts w:ascii="Times New Roman" w:hAnsi="Times New Roman"/>
        </w:rPr>
      </w:pPr>
      <w:r w:rsidRPr="0044522D">
        <w:rPr>
          <w:rFonts w:ascii="Times New Roman" w:hAnsi="Times New Roman"/>
        </w:rPr>
        <w:t>2.</w:t>
      </w:r>
      <w:r w:rsidRPr="0044522D">
        <w:rPr>
          <w:rFonts w:ascii="Times New Roman" w:hAnsi="Times New Roman"/>
        </w:rPr>
        <w:tab/>
        <w:t>The Issuing Bank shall not be required to investigate the authenticity of any certificate presented by the Beneficiary or the Beneficiary’s capacity or entitlement to make any certificate and each certificate issued by the Beneficiary of sums due shall be conclusive, save for manifest error.</w:t>
      </w:r>
    </w:p>
    <w:p w14:paraId="122F1F7F" w14:textId="77777777" w:rsidR="003F3E36" w:rsidRPr="0044522D" w:rsidRDefault="003F3E36" w:rsidP="003F3E36">
      <w:pPr>
        <w:pStyle w:val="BodyText"/>
        <w:ind w:left="1"/>
        <w:rPr>
          <w:rFonts w:ascii="Times New Roman" w:hAnsi="Times New Roman"/>
        </w:rPr>
      </w:pPr>
    </w:p>
    <w:p w14:paraId="34D815FE" w14:textId="77777777" w:rsidR="003F3E36" w:rsidRPr="0044522D" w:rsidRDefault="003F3E36" w:rsidP="003F3E36">
      <w:pPr>
        <w:pStyle w:val="BodyText"/>
        <w:ind w:left="540" w:hangingChars="225" w:hanging="540"/>
        <w:rPr>
          <w:rFonts w:ascii="Times New Roman" w:hAnsi="Times New Roman"/>
        </w:rPr>
      </w:pPr>
      <w:r w:rsidRPr="0044522D">
        <w:rPr>
          <w:rFonts w:ascii="Times New Roman" w:hAnsi="Times New Roman"/>
        </w:rPr>
        <w:t>3.</w:t>
      </w:r>
      <w:r w:rsidRPr="0044522D">
        <w:rPr>
          <w:rFonts w:ascii="Times New Roman" w:hAnsi="Times New Roman"/>
        </w:rPr>
        <w:tab/>
        <w:t>All payments under this Standby Letter of Credit shall be made in full to the Beneficiary without any deduction or withholding (whether in respect of set off, counterclaim, duties, present or future taxes, charges or otherwise) and shall not be withheld for whatever reason. Nothing in any agreement between the Issuing Bank and any third party shall prejudice the operation of this Standby Letter of Credit.</w:t>
      </w:r>
    </w:p>
    <w:p w14:paraId="60D0765B" w14:textId="77777777" w:rsidR="003F3E36" w:rsidRPr="0044522D" w:rsidRDefault="003F3E36" w:rsidP="003F3E36">
      <w:pPr>
        <w:pStyle w:val="BodyText"/>
        <w:ind w:left="1"/>
        <w:rPr>
          <w:rFonts w:ascii="Times New Roman" w:hAnsi="Times New Roman"/>
        </w:rPr>
      </w:pPr>
    </w:p>
    <w:p w14:paraId="38596D08" w14:textId="77777777" w:rsidR="003F3E36" w:rsidRPr="0044522D" w:rsidRDefault="003F3E36" w:rsidP="003F3E36">
      <w:pPr>
        <w:pStyle w:val="BodyText"/>
        <w:ind w:left="540" w:hangingChars="225" w:hanging="540"/>
        <w:rPr>
          <w:rFonts w:ascii="Times New Roman" w:hAnsi="Times New Roman"/>
        </w:rPr>
      </w:pPr>
      <w:r w:rsidRPr="0044522D">
        <w:rPr>
          <w:rFonts w:ascii="Times New Roman" w:hAnsi="Times New Roman"/>
        </w:rPr>
        <w:t>4.</w:t>
      </w:r>
      <w:r w:rsidRPr="0044522D">
        <w:rPr>
          <w:rFonts w:ascii="Times New Roman" w:hAnsi="Times New Roman"/>
        </w:rPr>
        <w:tab/>
        <w:t>The Issuing Bank may not assign or transfer all or any of its rights and obligations under this Standby Letter of Credit to another person without the prior written consent of the Beneficiary.</w:t>
      </w:r>
    </w:p>
    <w:p w14:paraId="59B89BEE" w14:textId="77777777" w:rsidR="003F3E36" w:rsidRPr="0044522D" w:rsidRDefault="003F3E36" w:rsidP="003F3E36">
      <w:pPr>
        <w:pStyle w:val="BodyText"/>
        <w:ind w:left="1"/>
        <w:rPr>
          <w:rFonts w:ascii="Times New Roman" w:hAnsi="Times New Roman"/>
        </w:rPr>
      </w:pPr>
    </w:p>
    <w:p w14:paraId="1A42D301" w14:textId="77777777" w:rsidR="003F3E36" w:rsidRPr="0044522D" w:rsidRDefault="003F3E36" w:rsidP="003F3E36">
      <w:pPr>
        <w:pStyle w:val="BodyText"/>
        <w:ind w:left="540" w:hangingChars="225" w:hanging="540"/>
        <w:rPr>
          <w:rFonts w:ascii="Times New Roman" w:hAnsi="Times New Roman"/>
        </w:rPr>
      </w:pPr>
      <w:r w:rsidRPr="0044522D">
        <w:rPr>
          <w:rFonts w:ascii="Times New Roman" w:hAnsi="Times New Roman"/>
        </w:rPr>
        <w:t>5.</w:t>
      </w:r>
      <w:r w:rsidRPr="0044522D">
        <w:rPr>
          <w:rFonts w:ascii="Times New Roman" w:hAnsi="Times New Roman"/>
        </w:rPr>
        <w:tab/>
        <w:t xml:space="preserve">This Standby Letter of Credit is subject to the International Standby Practices 1998 (to the extent not inconsistent with the terms of this Standby Letter of </w:t>
      </w:r>
      <w:r w:rsidRPr="0044522D">
        <w:rPr>
          <w:rFonts w:ascii="Times New Roman" w:hAnsi="Times New Roman"/>
        </w:rPr>
        <w:lastRenderedPageBreak/>
        <w:t>Credit) and is governed by, and shall be construed in accordance with, Hong Kong law.</w:t>
      </w:r>
    </w:p>
    <w:p w14:paraId="10A5832A" w14:textId="77777777" w:rsidR="003F3E36" w:rsidRPr="0044522D" w:rsidRDefault="003F3E36" w:rsidP="003F3E36">
      <w:pPr>
        <w:pStyle w:val="BodyText"/>
        <w:ind w:left="2976" w:hangingChars="1240" w:hanging="2976"/>
        <w:rPr>
          <w:rFonts w:ascii="Times New Roman" w:hAnsi="Times New Roman"/>
        </w:rPr>
      </w:pPr>
    </w:p>
    <w:p w14:paraId="38A5A5C5" w14:textId="77777777" w:rsidR="003F3E36" w:rsidRPr="0044522D" w:rsidRDefault="003F3E36" w:rsidP="005D1554">
      <w:pPr>
        <w:pStyle w:val="BodyText"/>
        <w:ind w:left="2979" w:hangingChars="1240" w:hanging="2979"/>
        <w:rPr>
          <w:rFonts w:ascii="Times New Roman" w:hAnsi="Times New Roman"/>
          <w:b/>
        </w:rPr>
      </w:pPr>
    </w:p>
    <w:p w14:paraId="45D5434B" w14:textId="77777777" w:rsidR="005D1554" w:rsidRPr="0044522D" w:rsidRDefault="005D1554" w:rsidP="005D1554">
      <w:pPr>
        <w:pStyle w:val="BodyText"/>
        <w:rPr>
          <w:rFonts w:ascii="Times New Roman" w:hAnsi="Times New Roman"/>
        </w:rPr>
      </w:pPr>
      <w:r w:rsidRPr="0044522D">
        <w:rPr>
          <w:rFonts w:ascii="Times New Roman" w:hAnsi="Times New Roman"/>
        </w:rPr>
        <w:t>SIGNED BY</w:t>
      </w:r>
      <w:r w:rsidR="00E41921" w:rsidRPr="0044522D">
        <w:rPr>
          <w:rFonts w:ascii="Times New Roman" w:hAnsi="Times New Roman"/>
        </w:rPr>
        <w:t>:</w:t>
      </w:r>
    </w:p>
    <w:p w14:paraId="21836E16" w14:textId="77777777" w:rsidR="005D1554" w:rsidRPr="0044522D" w:rsidRDefault="005D1554" w:rsidP="005D1554">
      <w:pPr>
        <w:pStyle w:val="BodyText"/>
        <w:rPr>
          <w:rFonts w:ascii="Times New Roman" w:hAnsi="Times New Roman"/>
        </w:rPr>
      </w:pPr>
    </w:p>
    <w:p w14:paraId="4A2313AA" w14:textId="77777777" w:rsidR="005D1554" w:rsidRPr="0044522D" w:rsidRDefault="005D1554" w:rsidP="005D1554">
      <w:pPr>
        <w:pStyle w:val="BodyText"/>
        <w:rPr>
          <w:rFonts w:ascii="Times New Roman" w:hAnsi="Times New Roman"/>
        </w:rPr>
      </w:pPr>
      <w:r w:rsidRPr="0044522D">
        <w:rPr>
          <w:rFonts w:ascii="Times New Roman" w:hAnsi="Times New Roman"/>
        </w:rPr>
        <w:t>…………………………………</w:t>
      </w:r>
    </w:p>
    <w:p w14:paraId="3EB63A26" w14:textId="77777777" w:rsidR="005D1554" w:rsidRPr="0044522D" w:rsidRDefault="00E41921" w:rsidP="005D1554">
      <w:pPr>
        <w:pStyle w:val="BodyText"/>
        <w:rPr>
          <w:rFonts w:ascii="Times New Roman" w:hAnsi="Times New Roman"/>
        </w:rPr>
      </w:pPr>
      <w:r w:rsidRPr="0044522D">
        <w:rPr>
          <w:rFonts w:ascii="Times New Roman" w:hAnsi="Times New Roman"/>
        </w:rPr>
        <w:t>(</w:t>
      </w:r>
      <w:r w:rsidR="005D1554" w:rsidRPr="0044522D">
        <w:rPr>
          <w:rFonts w:ascii="Times New Roman" w:hAnsi="Times New Roman"/>
          <w:i/>
        </w:rPr>
        <w:t xml:space="preserve">Insert name and title of first representative of </w:t>
      </w:r>
      <w:r w:rsidR="001130CD" w:rsidRPr="0044522D">
        <w:rPr>
          <w:rFonts w:ascii="Times New Roman" w:hAnsi="Times New Roman"/>
          <w:i/>
        </w:rPr>
        <w:t xml:space="preserve">the </w:t>
      </w:r>
      <w:r w:rsidR="005D1554" w:rsidRPr="0044522D">
        <w:rPr>
          <w:rFonts w:ascii="Times New Roman" w:hAnsi="Times New Roman"/>
          <w:i/>
        </w:rPr>
        <w:t>Issuing Bank</w:t>
      </w:r>
      <w:r w:rsidRPr="0044522D">
        <w:rPr>
          <w:rFonts w:ascii="Times New Roman" w:hAnsi="Times New Roman"/>
        </w:rPr>
        <w:t>)</w:t>
      </w:r>
    </w:p>
    <w:p w14:paraId="6FE19207" w14:textId="77777777" w:rsidR="005D1554" w:rsidRPr="0044522D" w:rsidRDefault="005D1554" w:rsidP="005D1554">
      <w:pPr>
        <w:pStyle w:val="BodyText"/>
        <w:rPr>
          <w:rFonts w:ascii="Times New Roman" w:hAnsi="Times New Roman"/>
        </w:rPr>
      </w:pPr>
      <w:r w:rsidRPr="0044522D">
        <w:rPr>
          <w:rFonts w:ascii="Times New Roman" w:hAnsi="Times New Roman"/>
        </w:rPr>
        <w:t xml:space="preserve">For </w:t>
      </w:r>
      <w:r w:rsidRPr="0044522D">
        <w:rPr>
          <w:rFonts w:ascii="Times New Roman" w:hAnsi="Times New Roman"/>
          <w:i/>
        </w:rPr>
        <w:t xml:space="preserve">(name of </w:t>
      </w:r>
      <w:r w:rsidR="001130CD" w:rsidRPr="0044522D">
        <w:rPr>
          <w:rFonts w:ascii="Times New Roman" w:hAnsi="Times New Roman"/>
          <w:i/>
        </w:rPr>
        <w:t xml:space="preserve">the </w:t>
      </w:r>
      <w:r w:rsidRPr="0044522D">
        <w:rPr>
          <w:rFonts w:ascii="Times New Roman" w:hAnsi="Times New Roman"/>
          <w:i/>
        </w:rPr>
        <w:t>Issuing Bank)</w:t>
      </w:r>
    </w:p>
    <w:p w14:paraId="3BAC08A9" w14:textId="77777777" w:rsidR="005D1554" w:rsidRPr="0044522D" w:rsidRDefault="005D1554" w:rsidP="005D1554">
      <w:pPr>
        <w:pStyle w:val="BodyText"/>
        <w:rPr>
          <w:rFonts w:ascii="Times New Roman" w:hAnsi="Times New Roman"/>
        </w:rPr>
      </w:pPr>
    </w:p>
    <w:p w14:paraId="51D50772" w14:textId="77777777" w:rsidR="005D1554" w:rsidRPr="0044522D" w:rsidRDefault="005D1554" w:rsidP="005D1554">
      <w:pPr>
        <w:pStyle w:val="BodyText"/>
        <w:rPr>
          <w:rFonts w:ascii="Times New Roman" w:hAnsi="Times New Roman"/>
        </w:rPr>
      </w:pPr>
    </w:p>
    <w:p w14:paraId="748B8843" w14:textId="77777777" w:rsidR="005D1554" w:rsidRPr="0044522D" w:rsidRDefault="005D1554" w:rsidP="005D1554">
      <w:pPr>
        <w:pStyle w:val="BodyText"/>
        <w:rPr>
          <w:rFonts w:ascii="Times New Roman" w:hAnsi="Times New Roman"/>
        </w:rPr>
      </w:pPr>
      <w:r w:rsidRPr="0044522D">
        <w:rPr>
          <w:rFonts w:ascii="Times New Roman" w:hAnsi="Times New Roman"/>
        </w:rPr>
        <w:t>SIGNED BY:</w:t>
      </w:r>
    </w:p>
    <w:p w14:paraId="27F7691A" w14:textId="77777777" w:rsidR="005D1554" w:rsidRPr="0044522D" w:rsidRDefault="005D1554" w:rsidP="005D1554">
      <w:pPr>
        <w:pStyle w:val="BodyText"/>
        <w:rPr>
          <w:rFonts w:ascii="Times New Roman" w:hAnsi="Times New Roman"/>
        </w:rPr>
      </w:pPr>
    </w:p>
    <w:p w14:paraId="5987E089" w14:textId="77777777" w:rsidR="005D1554" w:rsidRPr="0044522D" w:rsidRDefault="005D1554" w:rsidP="005D1554">
      <w:pPr>
        <w:pStyle w:val="BodyText"/>
        <w:rPr>
          <w:rFonts w:ascii="Times New Roman" w:hAnsi="Times New Roman"/>
        </w:rPr>
      </w:pPr>
      <w:r w:rsidRPr="0044522D">
        <w:rPr>
          <w:rFonts w:ascii="Times New Roman" w:hAnsi="Times New Roman"/>
        </w:rPr>
        <w:t>…………………………………</w:t>
      </w:r>
    </w:p>
    <w:p w14:paraId="4CBDDCA8" w14:textId="77777777" w:rsidR="005D1554" w:rsidRPr="0044522D" w:rsidRDefault="00E41921" w:rsidP="005D1554">
      <w:pPr>
        <w:pStyle w:val="BodyText"/>
        <w:rPr>
          <w:rFonts w:ascii="Times New Roman" w:hAnsi="Times New Roman"/>
        </w:rPr>
      </w:pPr>
      <w:r w:rsidRPr="0044522D">
        <w:rPr>
          <w:rFonts w:ascii="Times New Roman" w:hAnsi="Times New Roman"/>
        </w:rPr>
        <w:t>(</w:t>
      </w:r>
      <w:r w:rsidR="005D1554" w:rsidRPr="0044522D">
        <w:rPr>
          <w:rFonts w:ascii="Times New Roman" w:hAnsi="Times New Roman"/>
          <w:i/>
        </w:rPr>
        <w:t xml:space="preserve">Insert name and title of second representative of </w:t>
      </w:r>
      <w:r w:rsidR="001130CD" w:rsidRPr="0044522D">
        <w:rPr>
          <w:rFonts w:ascii="Times New Roman" w:hAnsi="Times New Roman"/>
          <w:i/>
        </w:rPr>
        <w:t xml:space="preserve">the </w:t>
      </w:r>
      <w:r w:rsidR="005D1554" w:rsidRPr="0044522D">
        <w:rPr>
          <w:rFonts w:ascii="Times New Roman" w:hAnsi="Times New Roman"/>
          <w:i/>
        </w:rPr>
        <w:t>Issuing Bank</w:t>
      </w:r>
      <w:r w:rsidRPr="0044522D">
        <w:rPr>
          <w:rFonts w:ascii="Times New Roman" w:hAnsi="Times New Roman"/>
        </w:rPr>
        <w:t>)</w:t>
      </w:r>
    </w:p>
    <w:p w14:paraId="2AC700A9" w14:textId="77777777" w:rsidR="005D1554" w:rsidRPr="0044522D" w:rsidRDefault="005D1554" w:rsidP="005D1554">
      <w:pPr>
        <w:pStyle w:val="BodyText"/>
        <w:rPr>
          <w:rFonts w:ascii="Times New Roman" w:hAnsi="Times New Roman"/>
          <w:b/>
        </w:rPr>
      </w:pPr>
      <w:r w:rsidRPr="0044522D">
        <w:rPr>
          <w:rFonts w:ascii="Times New Roman" w:hAnsi="Times New Roman"/>
        </w:rPr>
        <w:t>For (</w:t>
      </w:r>
      <w:r w:rsidRPr="0044522D">
        <w:rPr>
          <w:rFonts w:ascii="Times New Roman" w:hAnsi="Times New Roman"/>
          <w:i/>
        </w:rPr>
        <w:t xml:space="preserve">name of </w:t>
      </w:r>
      <w:r w:rsidR="001130CD" w:rsidRPr="0044522D">
        <w:rPr>
          <w:rFonts w:ascii="Times New Roman" w:hAnsi="Times New Roman"/>
          <w:i/>
        </w:rPr>
        <w:t xml:space="preserve">the </w:t>
      </w:r>
      <w:r w:rsidRPr="0044522D">
        <w:rPr>
          <w:rFonts w:ascii="Times New Roman" w:hAnsi="Times New Roman"/>
          <w:i/>
        </w:rPr>
        <w:t>Issuing Bank</w:t>
      </w:r>
      <w:r w:rsidRPr="0044522D">
        <w:rPr>
          <w:rFonts w:ascii="Times New Roman" w:hAnsi="Times New Roman"/>
        </w:rPr>
        <w:t>)</w:t>
      </w:r>
    </w:p>
    <w:p w14:paraId="2F710EE4" w14:textId="77777777" w:rsidR="005D1554" w:rsidRPr="0044522D" w:rsidRDefault="005D1554" w:rsidP="005D1554">
      <w:pPr>
        <w:pStyle w:val="BodyText"/>
        <w:rPr>
          <w:rFonts w:ascii="Times New Roman" w:hAnsi="Times New Roman"/>
          <w:b/>
        </w:rPr>
      </w:pPr>
    </w:p>
    <w:p w14:paraId="1F54FCD9" w14:textId="77777777" w:rsidR="00351BB6" w:rsidRPr="0044522D" w:rsidRDefault="00351BB6" w:rsidP="00351BB6">
      <w:pPr>
        <w:pStyle w:val="BodyText"/>
        <w:ind w:left="2976" w:hangingChars="1240" w:hanging="2976"/>
        <w:rPr>
          <w:rFonts w:ascii="Times New Roman" w:hAnsi="Times New Roman"/>
        </w:rPr>
      </w:pPr>
      <w:r w:rsidRPr="0044522D">
        <w:rPr>
          <w:rFonts w:ascii="Times New Roman" w:hAnsi="Times New Roman"/>
        </w:rPr>
        <w:t>COMPANY SEAL / CHOP OF ISSUING BANK AFFIXED:</w:t>
      </w:r>
    </w:p>
    <w:p w14:paraId="1A74D744" w14:textId="77777777" w:rsidR="00351BB6" w:rsidRPr="0044522D" w:rsidRDefault="00351BB6" w:rsidP="00351BB6">
      <w:pPr>
        <w:rPr>
          <w:rFonts w:ascii="Times New Roman" w:hAnsi="Times New Roman"/>
        </w:rPr>
      </w:pPr>
    </w:p>
    <w:p w14:paraId="0F731BA8" w14:textId="77777777" w:rsidR="00351BB6" w:rsidRPr="0044522D" w:rsidRDefault="00351BB6" w:rsidP="00351BB6"/>
    <w:p w14:paraId="4DF8A83D" w14:textId="77777777" w:rsidR="005D1554" w:rsidRPr="00B55CAC" w:rsidRDefault="00351BB6" w:rsidP="00351BB6">
      <w:pPr>
        <w:pStyle w:val="BodyText"/>
        <w:rPr>
          <w:rFonts w:ascii="Times New Roman" w:hAnsi="Times New Roman"/>
        </w:rPr>
      </w:pPr>
      <w:r w:rsidRPr="0044522D">
        <w:rPr>
          <w:rFonts w:ascii="Times New Roman" w:hAnsi="Times New Roman"/>
        </w:rPr>
        <w:t>(</w:t>
      </w:r>
      <w:r w:rsidRPr="0044522D">
        <w:rPr>
          <w:rFonts w:ascii="Times New Roman" w:hAnsi="Times New Roman"/>
          <w:i/>
        </w:rPr>
        <w:t>Note: For verification of the above execution, please provide a certified true copy of the relevant</w:t>
      </w:r>
      <w:r w:rsidR="00CE0ECC" w:rsidRPr="0044522D">
        <w:rPr>
          <w:rFonts w:ascii="Times New Roman" w:hAnsi="Times New Roman"/>
          <w:i/>
        </w:rPr>
        <w:t xml:space="preserve"> </w:t>
      </w:r>
      <w:r w:rsidRPr="0044522D">
        <w:rPr>
          <w:rFonts w:ascii="Times New Roman" w:hAnsi="Times New Roman"/>
          <w:i/>
        </w:rPr>
        <w:t>power of attorney or the equivalent of the Issuing Bank.</w:t>
      </w:r>
      <w:r w:rsidRPr="0044522D">
        <w:rPr>
          <w:rFonts w:ascii="Times New Roman" w:hAnsi="Times New Roman"/>
        </w:rPr>
        <w:t>)</w:t>
      </w:r>
      <w:r w:rsidR="00381D51">
        <w:rPr>
          <w:rFonts w:ascii="Times New Roman" w:hAnsi="Times New Roman"/>
        </w:rPr>
        <w:t xml:space="preserve"> </w:t>
      </w:r>
    </w:p>
    <w:p w14:paraId="575B0C71" w14:textId="77777777" w:rsidR="005D1554" w:rsidRPr="00B55CAC" w:rsidRDefault="005D1554">
      <w:pPr>
        <w:rPr>
          <w:rFonts w:ascii="Times New Roman" w:hAnsi="Times New Roman"/>
        </w:rPr>
      </w:pPr>
    </w:p>
    <w:p w14:paraId="5AF9348C" w14:textId="77777777" w:rsidR="005D1554" w:rsidRPr="00B55CAC" w:rsidRDefault="005D1554"/>
    <w:sectPr w:rsidR="005D1554" w:rsidRPr="00B55CAC" w:rsidSect="00073DEB">
      <w:footerReference w:type="default" r:id="rId8"/>
      <w:pgSz w:w="11906" w:h="16838"/>
      <w:pgMar w:top="1440" w:right="1800" w:bottom="1440" w:left="1800"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1C44CD" w14:textId="77777777" w:rsidR="00020A83" w:rsidRDefault="00020A83">
      <w:pPr>
        <w:spacing w:before="0" w:after="0" w:line="240" w:lineRule="auto"/>
      </w:pPr>
      <w:r>
        <w:separator/>
      </w:r>
    </w:p>
  </w:endnote>
  <w:endnote w:type="continuationSeparator" w:id="0">
    <w:p w14:paraId="08211235" w14:textId="77777777" w:rsidR="00020A83" w:rsidRDefault="00020A83">
      <w:pPr>
        <w:spacing w:before="0" w:after="0" w:line="240" w:lineRule="auto"/>
      </w:pPr>
      <w:r>
        <w:continuationSeparator/>
      </w:r>
    </w:p>
  </w:endnote>
  <w:endnote w:type="continuationNotice" w:id="1">
    <w:p w14:paraId="3B391981" w14:textId="77777777" w:rsidR="00020A83" w:rsidRDefault="00020A8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37D943" w14:textId="2C44429E" w:rsidR="00BE42F1" w:rsidRPr="00073DEB" w:rsidRDefault="00BE42F1" w:rsidP="00073DEB">
    <w:pPr>
      <w:pStyle w:val="Footer"/>
      <w:spacing w:before="0" w:after="0" w:line="240" w:lineRule="auto"/>
      <w:rPr>
        <w:rFonts w:ascii="Times New Roman" w:hAnsi="Times New Roman"/>
        <w:i/>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AC8D70" w14:textId="77777777" w:rsidR="00020A83" w:rsidRDefault="00020A83">
      <w:pPr>
        <w:spacing w:before="0" w:after="0" w:line="240" w:lineRule="auto"/>
      </w:pPr>
      <w:r>
        <w:separator/>
      </w:r>
    </w:p>
  </w:footnote>
  <w:footnote w:type="continuationSeparator" w:id="0">
    <w:p w14:paraId="6D448528" w14:textId="77777777" w:rsidR="00020A83" w:rsidRDefault="00020A83">
      <w:pPr>
        <w:spacing w:before="0" w:after="0" w:line="240" w:lineRule="auto"/>
      </w:pPr>
      <w:r>
        <w:continuationSeparator/>
      </w:r>
    </w:p>
  </w:footnote>
  <w:footnote w:type="continuationNotice" w:id="1">
    <w:p w14:paraId="5E3F56F0" w14:textId="77777777" w:rsidR="00020A83" w:rsidRDefault="00020A83">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F80963"/>
    <w:multiLevelType w:val="singleLevel"/>
    <w:tmpl w:val="2D127CFE"/>
    <w:lvl w:ilvl="0">
      <w:start w:val="1"/>
      <w:numFmt w:val="bullet"/>
      <w:pStyle w:val="Bullet"/>
      <w:lvlText w:val=""/>
      <w:lvlJc w:val="left"/>
      <w:pPr>
        <w:tabs>
          <w:tab w:val="num" w:pos="360"/>
        </w:tabs>
        <w:ind w:left="36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480"/>
  <w:displayHorizontalDrawingGridEvery w:val="0"/>
  <w:displayVerticalDrawingGridEvery w:val="2"/>
  <w:characterSpacingControl w:val="compressPunctuation"/>
  <w:hdrShapeDefaults>
    <o:shapedefaults v:ext="edit" spidmax="8193"/>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0NzExtTA0tjQ3MzYyN7ZQ0lEKTi0uzszPAykwrgUAzZ44CSwAAAA="/>
  </w:docVars>
  <w:rsids>
    <w:rsidRoot w:val="005D1554"/>
    <w:rsid w:val="00013729"/>
    <w:rsid w:val="00013B10"/>
    <w:rsid w:val="00020A83"/>
    <w:rsid w:val="000222E3"/>
    <w:rsid w:val="000266BF"/>
    <w:rsid w:val="000469DD"/>
    <w:rsid w:val="00063E87"/>
    <w:rsid w:val="0007132D"/>
    <w:rsid w:val="00073DEB"/>
    <w:rsid w:val="00077796"/>
    <w:rsid w:val="000B23CA"/>
    <w:rsid w:val="000E0252"/>
    <w:rsid w:val="000E3623"/>
    <w:rsid w:val="00110B04"/>
    <w:rsid w:val="001130CD"/>
    <w:rsid w:val="00122865"/>
    <w:rsid w:val="0013334F"/>
    <w:rsid w:val="00136955"/>
    <w:rsid w:val="00163971"/>
    <w:rsid w:val="001710C1"/>
    <w:rsid w:val="001853E2"/>
    <w:rsid w:val="0019737F"/>
    <w:rsid w:val="00197DCC"/>
    <w:rsid w:val="001D2823"/>
    <w:rsid w:val="001E1431"/>
    <w:rsid w:val="001F6ABC"/>
    <w:rsid w:val="002128ED"/>
    <w:rsid w:val="00232B40"/>
    <w:rsid w:val="00232BF2"/>
    <w:rsid w:val="00242D83"/>
    <w:rsid w:val="002436DD"/>
    <w:rsid w:val="002464BA"/>
    <w:rsid w:val="00252EDD"/>
    <w:rsid w:val="00260A6F"/>
    <w:rsid w:val="002717AC"/>
    <w:rsid w:val="00282473"/>
    <w:rsid w:val="00285051"/>
    <w:rsid w:val="00285893"/>
    <w:rsid w:val="00297F3A"/>
    <w:rsid w:val="002A26BF"/>
    <w:rsid w:val="002C7BF7"/>
    <w:rsid w:val="002D1A0A"/>
    <w:rsid w:val="002D4BEE"/>
    <w:rsid w:val="002E2C52"/>
    <w:rsid w:val="002F13B8"/>
    <w:rsid w:val="0031080F"/>
    <w:rsid w:val="00351BB6"/>
    <w:rsid w:val="00370C9A"/>
    <w:rsid w:val="003768D8"/>
    <w:rsid w:val="0038084B"/>
    <w:rsid w:val="00381D51"/>
    <w:rsid w:val="003A36BC"/>
    <w:rsid w:val="003C36B0"/>
    <w:rsid w:val="003D7F67"/>
    <w:rsid w:val="003E4AB5"/>
    <w:rsid w:val="003F353A"/>
    <w:rsid w:val="003F3E36"/>
    <w:rsid w:val="0044522D"/>
    <w:rsid w:val="0044653E"/>
    <w:rsid w:val="0046146E"/>
    <w:rsid w:val="0046238A"/>
    <w:rsid w:val="004760BF"/>
    <w:rsid w:val="004A4280"/>
    <w:rsid w:val="004A5648"/>
    <w:rsid w:val="004A6A86"/>
    <w:rsid w:val="004B4F4D"/>
    <w:rsid w:val="004C3F73"/>
    <w:rsid w:val="00506777"/>
    <w:rsid w:val="005127BD"/>
    <w:rsid w:val="00512E51"/>
    <w:rsid w:val="00515D0E"/>
    <w:rsid w:val="005278BA"/>
    <w:rsid w:val="00531798"/>
    <w:rsid w:val="005334F8"/>
    <w:rsid w:val="005428EC"/>
    <w:rsid w:val="00547117"/>
    <w:rsid w:val="005502E7"/>
    <w:rsid w:val="0056244A"/>
    <w:rsid w:val="00574171"/>
    <w:rsid w:val="0057531D"/>
    <w:rsid w:val="00583447"/>
    <w:rsid w:val="00593483"/>
    <w:rsid w:val="005A0C00"/>
    <w:rsid w:val="005A4335"/>
    <w:rsid w:val="005C09D9"/>
    <w:rsid w:val="005D1554"/>
    <w:rsid w:val="005D15C5"/>
    <w:rsid w:val="005D3169"/>
    <w:rsid w:val="005E0973"/>
    <w:rsid w:val="005E14C4"/>
    <w:rsid w:val="005E2C7B"/>
    <w:rsid w:val="00623A1C"/>
    <w:rsid w:val="00623C06"/>
    <w:rsid w:val="006350B5"/>
    <w:rsid w:val="006662B2"/>
    <w:rsid w:val="00675FC8"/>
    <w:rsid w:val="0068003D"/>
    <w:rsid w:val="006A156A"/>
    <w:rsid w:val="006B0794"/>
    <w:rsid w:val="006B7603"/>
    <w:rsid w:val="006C019A"/>
    <w:rsid w:val="006D7EEE"/>
    <w:rsid w:val="006F00BD"/>
    <w:rsid w:val="00703B16"/>
    <w:rsid w:val="00717BB1"/>
    <w:rsid w:val="007339EA"/>
    <w:rsid w:val="00753827"/>
    <w:rsid w:val="00756EFA"/>
    <w:rsid w:val="00766201"/>
    <w:rsid w:val="00774D4B"/>
    <w:rsid w:val="00785BD4"/>
    <w:rsid w:val="007A4C25"/>
    <w:rsid w:val="007B1D9A"/>
    <w:rsid w:val="007B5829"/>
    <w:rsid w:val="007B62DA"/>
    <w:rsid w:val="007B630E"/>
    <w:rsid w:val="007D1C4A"/>
    <w:rsid w:val="00806462"/>
    <w:rsid w:val="00806732"/>
    <w:rsid w:val="00810F23"/>
    <w:rsid w:val="00815A9F"/>
    <w:rsid w:val="00822B30"/>
    <w:rsid w:val="00837AAE"/>
    <w:rsid w:val="008437A1"/>
    <w:rsid w:val="00846961"/>
    <w:rsid w:val="00857C31"/>
    <w:rsid w:val="00865D79"/>
    <w:rsid w:val="00895F7F"/>
    <w:rsid w:val="008D056B"/>
    <w:rsid w:val="008D18AB"/>
    <w:rsid w:val="008D29EE"/>
    <w:rsid w:val="008D328E"/>
    <w:rsid w:val="008F28FB"/>
    <w:rsid w:val="009008DB"/>
    <w:rsid w:val="00912AEE"/>
    <w:rsid w:val="00947FF6"/>
    <w:rsid w:val="00955E77"/>
    <w:rsid w:val="009629EF"/>
    <w:rsid w:val="0099378D"/>
    <w:rsid w:val="00997F7A"/>
    <w:rsid w:val="009A2C1B"/>
    <w:rsid w:val="009A327E"/>
    <w:rsid w:val="009A47AA"/>
    <w:rsid w:val="009A571D"/>
    <w:rsid w:val="009A67DC"/>
    <w:rsid w:val="009B2586"/>
    <w:rsid w:val="009C7E6D"/>
    <w:rsid w:val="009E0F3D"/>
    <w:rsid w:val="009F220A"/>
    <w:rsid w:val="009F353C"/>
    <w:rsid w:val="009F5DBB"/>
    <w:rsid w:val="00A2026E"/>
    <w:rsid w:val="00A9240B"/>
    <w:rsid w:val="00AB121D"/>
    <w:rsid w:val="00AD56D2"/>
    <w:rsid w:val="00AD67B8"/>
    <w:rsid w:val="00AE468B"/>
    <w:rsid w:val="00B04093"/>
    <w:rsid w:val="00B1741B"/>
    <w:rsid w:val="00B226E8"/>
    <w:rsid w:val="00B25EE3"/>
    <w:rsid w:val="00B37CE5"/>
    <w:rsid w:val="00B43CCF"/>
    <w:rsid w:val="00B55CAC"/>
    <w:rsid w:val="00B61CEE"/>
    <w:rsid w:val="00B670A5"/>
    <w:rsid w:val="00B839F8"/>
    <w:rsid w:val="00B977FB"/>
    <w:rsid w:val="00BE42F1"/>
    <w:rsid w:val="00BF2FFB"/>
    <w:rsid w:val="00C17EF8"/>
    <w:rsid w:val="00C205C0"/>
    <w:rsid w:val="00C27FC8"/>
    <w:rsid w:val="00C40EE0"/>
    <w:rsid w:val="00C55C18"/>
    <w:rsid w:val="00C85F1E"/>
    <w:rsid w:val="00CA279A"/>
    <w:rsid w:val="00CB0029"/>
    <w:rsid w:val="00CD0E0E"/>
    <w:rsid w:val="00CE0ECC"/>
    <w:rsid w:val="00CE72F3"/>
    <w:rsid w:val="00CE7892"/>
    <w:rsid w:val="00D12316"/>
    <w:rsid w:val="00D177C9"/>
    <w:rsid w:val="00D449BA"/>
    <w:rsid w:val="00D51E10"/>
    <w:rsid w:val="00D82EC0"/>
    <w:rsid w:val="00D86F85"/>
    <w:rsid w:val="00DA2D4A"/>
    <w:rsid w:val="00DB0E7F"/>
    <w:rsid w:val="00DB1C3D"/>
    <w:rsid w:val="00DD76E3"/>
    <w:rsid w:val="00E17309"/>
    <w:rsid w:val="00E2364A"/>
    <w:rsid w:val="00E41921"/>
    <w:rsid w:val="00E56AFE"/>
    <w:rsid w:val="00E83A02"/>
    <w:rsid w:val="00E8446B"/>
    <w:rsid w:val="00E928C0"/>
    <w:rsid w:val="00EB61B6"/>
    <w:rsid w:val="00EC6D29"/>
    <w:rsid w:val="00ED3CBE"/>
    <w:rsid w:val="00ED4935"/>
    <w:rsid w:val="00EE1CFE"/>
    <w:rsid w:val="00EE33E8"/>
    <w:rsid w:val="00F03ED6"/>
    <w:rsid w:val="00F10F87"/>
    <w:rsid w:val="00F24FAB"/>
    <w:rsid w:val="00F95378"/>
    <w:rsid w:val="00FB7580"/>
    <w:rsid w:val="00FD0F9F"/>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7CB302A"/>
  <w15:chartTrackingRefBased/>
  <w15:docId w15:val="{E115C269-AF11-4ACC-AC9C-8520236ACC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GB"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1554"/>
    <w:pPr>
      <w:spacing w:before="160" w:after="160" w:line="320" w:lineRule="atLeast"/>
    </w:pPr>
    <w:rPr>
      <w:rFonts w:ascii="Arial" w:hAnsi="Arial"/>
      <w:sz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Ctrl Shift B)"/>
    <w:rsid w:val="005D1554"/>
    <w:pPr>
      <w:spacing w:before="80" w:after="80" w:line="280" w:lineRule="atLeast"/>
      <w:jc w:val="both"/>
    </w:pPr>
    <w:rPr>
      <w:rFonts w:ascii="Arial" w:hAnsi="Arial"/>
      <w:sz w:val="24"/>
      <w:lang w:eastAsia="en-US"/>
    </w:rPr>
  </w:style>
  <w:style w:type="paragraph" w:customStyle="1" w:styleId="Bullet">
    <w:name w:val="Bullet"/>
    <w:aliases w:val="(Ctrl Alt B)"/>
    <w:basedOn w:val="BodyText"/>
    <w:rsid w:val="005D1554"/>
    <w:pPr>
      <w:numPr>
        <w:numId w:val="1"/>
      </w:numPr>
      <w:tabs>
        <w:tab w:val="clear" w:pos="360"/>
      </w:tabs>
      <w:spacing w:line="240" w:lineRule="atLeast"/>
      <w:ind w:left="720"/>
    </w:pPr>
  </w:style>
  <w:style w:type="paragraph" w:customStyle="1" w:styleId="ProjectName">
    <w:name w:val="Project Name"/>
    <w:basedOn w:val="BodyText"/>
    <w:rsid w:val="005D1554"/>
    <w:pPr>
      <w:spacing w:before="220" w:after="0" w:line="240" w:lineRule="auto"/>
      <w:jc w:val="center"/>
    </w:pPr>
    <w:rPr>
      <w:b/>
      <w:caps/>
      <w:sz w:val="40"/>
      <w:szCs w:val="28"/>
    </w:rPr>
  </w:style>
  <w:style w:type="paragraph" w:customStyle="1" w:styleId="CharChar">
    <w:name w:val="Char Char"/>
    <w:basedOn w:val="Normal"/>
    <w:rsid w:val="005D1554"/>
    <w:pPr>
      <w:spacing w:before="0" w:line="240" w:lineRule="exact"/>
      <w:jc w:val="both"/>
    </w:pPr>
    <w:rPr>
      <w:rFonts w:ascii="Times New Roman" w:eastAsia="Times New Roman" w:hAnsi="Times New Roman"/>
      <w:sz w:val="22"/>
      <w:szCs w:val="24"/>
    </w:rPr>
  </w:style>
  <w:style w:type="table" w:styleId="TableGrid">
    <w:name w:val="Table Grid"/>
    <w:basedOn w:val="TableNormal"/>
    <w:rsid w:val="005D1554"/>
    <w:pPr>
      <w:spacing w:before="160" w:after="160" w:line="32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073DEB"/>
    <w:pPr>
      <w:tabs>
        <w:tab w:val="center" w:pos="4153"/>
        <w:tab w:val="right" w:pos="8306"/>
      </w:tabs>
      <w:snapToGrid w:val="0"/>
    </w:pPr>
    <w:rPr>
      <w:sz w:val="20"/>
    </w:rPr>
  </w:style>
  <w:style w:type="paragraph" w:styleId="Footer">
    <w:name w:val="footer"/>
    <w:basedOn w:val="Normal"/>
    <w:rsid w:val="00073DEB"/>
    <w:pPr>
      <w:tabs>
        <w:tab w:val="center" w:pos="4153"/>
        <w:tab w:val="right" w:pos="8306"/>
      </w:tabs>
      <w:snapToGrid w:val="0"/>
    </w:pPr>
    <w:rPr>
      <w:sz w:val="20"/>
    </w:rPr>
  </w:style>
  <w:style w:type="character" w:styleId="PageNumber">
    <w:name w:val="page number"/>
    <w:basedOn w:val="DefaultParagraphFont"/>
    <w:rsid w:val="00073DEB"/>
  </w:style>
  <w:style w:type="paragraph" w:customStyle="1" w:styleId="a">
    <w:name w:val="字元 字元"/>
    <w:basedOn w:val="Normal"/>
    <w:rsid w:val="00810F23"/>
    <w:pPr>
      <w:spacing w:before="0" w:line="240" w:lineRule="exact"/>
    </w:pPr>
    <w:rPr>
      <w:rFonts w:ascii="Verdana" w:hAnsi="Verdana"/>
      <w:sz w:val="20"/>
    </w:rPr>
  </w:style>
  <w:style w:type="paragraph" w:styleId="BalloonText">
    <w:name w:val="Balloon Text"/>
    <w:basedOn w:val="Normal"/>
    <w:semiHidden/>
    <w:rsid w:val="00CE0ECC"/>
    <w:rPr>
      <w:rFonts w:ascii="Tahoma" w:hAnsi="Tahoma" w:cs="Tahoma"/>
      <w:sz w:val="16"/>
      <w:szCs w:val="16"/>
    </w:rPr>
  </w:style>
  <w:style w:type="paragraph" w:styleId="Revision">
    <w:name w:val="Revision"/>
    <w:hidden/>
    <w:uiPriority w:val="99"/>
    <w:semiHidden/>
    <w:rsid w:val="00C85F1E"/>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8BA609D-90F6-417C-9156-E1F74199E0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645</Words>
  <Characters>368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lpstr>
    </vt:vector>
  </TitlesOfParts>
  <Company>OFTA</Company>
  <LinksUpToDate>false</LinksUpToDate>
  <CharactersWithSpaces>4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OFCA</dc:creator>
  <cp:keywords/>
  <cp:lastModifiedBy>OFCA</cp:lastModifiedBy>
  <cp:revision>4</cp:revision>
  <cp:lastPrinted>1899-12-31T16:00:00Z</cp:lastPrinted>
  <dcterms:created xsi:type="dcterms:W3CDTF">2019-07-15T07:07:00Z</dcterms:created>
  <dcterms:modified xsi:type="dcterms:W3CDTF">2019-07-18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dp_DeptCode">
    <vt:lpwstr>HK</vt:lpwstr>
  </property>
  <property fmtid="{D5CDD505-2E9C-101B-9397-08002B2CF9AE}" pid="3" name="udp_CMNumber">
    <vt:lpwstr>221295/10100</vt:lpwstr>
  </property>
  <property fmtid="{D5CDD505-2E9C-101B-9397-08002B2CF9AE}" pid="4" name="udp_DocID">
    <vt:i4>102345751</vt:i4>
  </property>
  <property fmtid="{D5CDD505-2E9C-101B-9397-08002B2CF9AE}" pid="5" name="udp_DocVersion">
    <vt:i4>2</vt:i4>
  </property>
  <property fmtid="{D5CDD505-2E9C-101B-9397-08002B2CF9AE}" pid="6" name="udp_Author">
    <vt:lpwstr>HHLM</vt:lpwstr>
  </property>
  <property fmtid="{D5CDD505-2E9C-101B-9397-08002B2CF9AE}" pid="7" name="udp_Date">
    <vt:lpwstr>15 July 2014</vt:lpwstr>
  </property>
</Properties>
</file>